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65FF7" w14:textId="7DA5AE70" w:rsidR="00646BF6" w:rsidRPr="00C71F5C" w:rsidRDefault="008969ED" w:rsidP="00975D2A">
      <w:pPr>
        <w:jc w:val="center"/>
        <w:rPr>
          <w:b/>
        </w:rPr>
      </w:pPr>
      <w:r w:rsidRPr="00C71F5C">
        <w:rPr>
          <w:b/>
        </w:rPr>
        <w:t>Needle Phobia Questionnaire</w:t>
      </w:r>
    </w:p>
    <w:p w14:paraId="00000038" w14:textId="77777777" w:rsidR="00C30567" w:rsidRPr="00C71F5C" w:rsidRDefault="00C30567"/>
    <w:p w14:paraId="00000039" w14:textId="77777777" w:rsidR="00C30567" w:rsidRPr="00C71F5C" w:rsidRDefault="008969ED">
      <w:pPr>
        <w:rPr>
          <w:u w:val="single"/>
        </w:rPr>
      </w:pPr>
      <w:r w:rsidRPr="00C71F5C">
        <w:rPr>
          <w:u w:val="single"/>
        </w:rPr>
        <w:t>Assessment of Needle Phobia</w:t>
      </w:r>
    </w:p>
    <w:p w14:paraId="0000003A" w14:textId="77777777" w:rsidR="00C30567" w:rsidRPr="00C71F5C" w:rsidRDefault="00C30567">
      <w:pPr>
        <w:rPr>
          <w:i/>
        </w:rPr>
      </w:pPr>
    </w:p>
    <w:p w14:paraId="0000003B" w14:textId="66C1D7EF" w:rsidR="00C30567" w:rsidRPr="00C71F5C" w:rsidRDefault="00646BF6">
      <w:pPr>
        <w:rPr>
          <w:i/>
        </w:rPr>
      </w:pPr>
      <w:r>
        <w:rPr>
          <w:i/>
        </w:rPr>
        <w:t>This section</w:t>
      </w:r>
      <w:r w:rsidR="008969ED" w:rsidRPr="00C71F5C">
        <w:rPr>
          <w:i/>
        </w:rPr>
        <w:t xml:space="preserve"> will identify the existence and </w:t>
      </w:r>
      <w:r w:rsidR="009037EE">
        <w:rPr>
          <w:i/>
        </w:rPr>
        <w:t>levels of needle fear experienced by each participant and its impact on their medical care and overall well-</w:t>
      </w:r>
      <w:r w:rsidR="008969ED" w:rsidRPr="00C71F5C">
        <w:rPr>
          <w:i/>
        </w:rPr>
        <w:t>being. This will ultimately identify those w</w:t>
      </w:r>
      <w:r w:rsidR="009037EE">
        <w:rPr>
          <w:i/>
        </w:rPr>
        <w:t>ith</w:t>
      </w:r>
      <w:r w:rsidR="008969ED" w:rsidRPr="00C71F5C">
        <w:rPr>
          <w:i/>
        </w:rPr>
        <w:t xml:space="preserve"> some level of needle phobia and </w:t>
      </w:r>
      <w:r w:rsidR="009037EE">
        <w:rPr>
          <w:i/>
        </w:rPr>
        <w:t>the</w:t>
      </w:r>
      <w:r w:rsidR="008969ED" w:rsidRPr="00C71F5C">
        <w:rPr>
          <w:i/>
        </w:rPr>
        <w:t xml:space="preserve"> underlying reasons </w:t>
      </w:r>
      <w:r w:rsidR="009037EE">
        <w:rPr>
          <w:i/>
        </w:rPr>
        <w:t xml:space="preserve">that </w:t>
      </w:r>
      <w:r w:rsidR="008969ED" w:rsidRPr="00C71F5C">
        <w:rPr>
          <w:i/>
        </w:rPr>
        <w:t xml:space="preserve">may </w:t>
      </w:r>
      <w:r w:rsidR="009037EE">
        <w:rPr>
          <w:i/>
        </w:rPr>
        <w:t>contribute</w:t>
      </w:r>
      <w:r w:rsidR="009037EE" w:rsidRPr="00C71F5C">
        <w:rPr>
          <w:i/>
        </w:rPr>
        <w:t xml:space="preserve"> </w:t>
      </w:r>
      <w:r w:rsidR="008969ED" w:rsidRPr="00C71F5C">
        <w:rPr>
          <w:i/>
        </w:rPr>
        <w:t>to this fear.</w:t>
      </w:r>
    </w:p>
    <w:p w14:paraId="0000003C" w14:textId="77777777" w:rsidR="00C30567" w:rsidRPr="00C71F5C" w:rsidRDefault="00C30567"/>
    <w:p w14:paraId="0000003D" w14:textId="6ACE5BF7" w:rsidR="00C30567" w:rsidRPr="00C71F5C" w:rsidRDefault="008969ED">
      <w:r w:rsidRPr="00C71F5C">
        <w:t>Q</w:t>
      </w:r>
      <w:r w:rsidR="00FA5DE6" w:rsidRPr="00C71F5C">
        <w:t>1</w:t>
      </w:r>
      <w:r w:rsidRPr="00C71F5C">
        <w:t>. Do you experience a fear of needles</w:t>
      </w:r>
      <w:r w:rsidR="004C2703" w:rsidRPr="00C71F5C">
        <w:t>?</w:t>
      </w:r>
      <w:r w:rsidR="00646BF6">
        <w:t xml:space="preserve"> </w:t>
      </w:r>
      <w:r w:rsidR="00646BF6" w:rsidRPr="00C71F5C">
        <w:t>(Y/N)</w:t>
      </w:r>
    </w:p>
    <w:p w14:paraId="4E8B9F65" w14:textId="77777777" w:rsidR="00692D38" w:rsidRPr="00C71F5C" w:rsidRDefault="00692D38"/>
    <w:p w14:paraId="1F1D416A" w14:textId="40E717A4" w:rsidR="00A50F3E" w:rsidRPr="00C71F5C" w:rsidRDefault="00692D38" w:rsidP="00A50F3E">
      <w:r w:rsidRPr="00C71F5C">
        <w:t>Q</w:t>
      </w:r>
      <w:r w:rsidR="00FA5DE6" w:rsidRPr="00C71F5C">
        <w:t>2</w:t>
      </w:r>
      <w:r w:rsidRPr="00C71F5C">
        <w:t xml:space="preserve">. </w:t>
      </w:r>
      <w:r w:rsidR="00A50F3E" w:rsidRPr="00FC0CE4">
        <w:rPr>
          <w:color w:val="4F81BD" w:themeColor="accent1"/>
        </w:rPr>
        <w:t xml:space="preserve">(If </w:t>
      </w:r>
      <w:r w:rsidR="00F4255F" w:rsidRPr="00FC0CE4">
        <w:rPr>
          <w:color w:val="4F81BD" w:themeColor="accent1"/>
        </w:rPr>
        <w:t>y</w:t>
      </w:r>
      <w:r w:rsidR="00A50F3E" w:rsidRPr="00FC0CE4">
        <w:rPr>
          <w:color w:val="4F81BD" w:themeColor="accent1"/>
        </w:rPr>
        <w:t>es</w:t>
      </w:r>
      <w:r w:rsidR="00F4255F" w:rsidRPr="00FC0CE4">
        <w:rPr>
          <w:color w:val="4F81BD" w:themeColor="accent1"/>
        </w:rPr>
        <w:t xml:space="preserve"> to </w:t>
      </w:r>
      <w:r w:rsidR="00A50F3E" w:rsidRPr="00FC0CE4">
        <w:rPr>
          <w:color w:val="4F81BD" w:themeColor="accent1"/>
        </w:rPr>
        <w:t>Q</w:t>
      </w:r>
      <w:r w:rsidR="00F33F3F" w:rsidRPr="00FC0CE4">
        <w:rPr>
          <w:color w:val="4F81BD" w:themeColor="accent1"/>
        </w:rPr>
        <w:t>1</w:t>
      </w:r>
      <w:r w:rsidR="00A50F3E" w:rsidRPr="00FC0CE4">
        <w:rPr>
          <w:color w:val="4F81BD" w:themeColor="accent1"/>
        </w:rPr>
        <w:t xml:space="preserve">) </w:t>
      </w:r>
      <w:r w:rsidR="00A50F3E" w:rsidRPr="00C71F5C">
        <w:t xml:space="preserve">When do </w:t>
      </w:r>
      <w:r w:rsidRPr="00C71F5C">
        <w:t>you experience</w:t>
      </w:r>
      <w:r w:rsidR="00E15769" w:rsidRPr="00C71F5C">
        <w:t xml:space="preserve"> it</w:t>
      </w:r>
      <w:r w:rsidR="00A50F3E" w:rsidRPr="00C71F5C">
        <w:t>? (Select all that apply):</w:t>
      </w:r>
    </w:p>
    <w:p w14:paraId="143B7859" w14:textId="0A4D9603" w:rsidR="00A50F3E" w:rsidRPr="00C71F5C" w:rsidRDefault="00A50F3E" w:rsidP="00A50F3E">
      <w:pPr>
        <w:pStyle w:val="ListParagraph"/>
        <w:numPr>
          <w:ilvl w:val="0"/>
          <w:numId w:val="15"/>
        </w:numPr>
      </w:pPr>
      <w:r w:rsidRPr="00C71F5C">
        <w:t>Before a medical procedure</w:t>
      </w:r>
    </w:p>
    <w:p w14:paraId="4DC1A03C" w14:textId="3E5EDDD2" w:rsidR="00A50F3E" w:rsidRDefault="00A50F3E" w:rsidP="00A50F3E">
      <w:pPr>
        <w:pStyle w:val="ListParagraph"/>
        <w:numPr>
          <w:ilvl w:val="0"/>
          <w:numId w:val="15"/>
        </w:numPr>
      </w:pPr>
      <w:r w:rsidRPr="00C71F5C">
        <w:t>During a medical procedure</w:t>
      </w:r>
    </w:p>
    <w:p w14:paraId="3C7F7604" w14:textId="1E9462F3" w:rsidR="000142D1" w:rsidRPr="00C71F5C" w:rsidRDefault="000142D1" w:rsidP="00A50F3E">
      <w:pPr>
        <w:pStyle w:val="ListParagraph"/>
        <w:numPr>
          <w:ilvl w:val="0"/>
          <w:numId w:val="15"/>
        </w:numPr>
      </w:pPr>
      <w:r>
        <w:t>After a medical procedure</w:t>
      </w:r>
    </w:p>
    <w:p w14:paraId="5C1A32A6" w14:textId="77777777" w:rsidR="00A22E11" w:rsidRPr="00C71F5C" w:rsidRDefault="00A22E11" w:rsidP="00A22E11"/>
    <w:p w14:paraId="1EED30F6" w14:textId="37852722" w:rsidR="00A22E11" w:rsidRDefault="00097A04" w:rsidP="00A22E11">
      <w:r w:rsidRPr="00C71F5C">
        <w:t xml:space="preserve">Q3. </w:t>
      </w:r>
      <w:r w:rsidR="004F4223" w:rsidRPr="00FC0CE4">
        <w:rPr>
          <w:color w:val="4F81BD" w:themeColor="accent1"/>
        </w:rPr>
        <w:t xml:space="preserve">(If yes to Q1) </w:t>
      </w:r>
      <w:r w:rsidR="005234A5" w:rsidRPr="00C71F5C">
        <w:t>How long have you had needle phobia?</w:t>
      </w:r>
    </w:p>
    <w:p w14:paraId="0A3B110E" w14:textId="652F5FF5" w:rsidR="00527216" w:rsidRDefault="00527216" w:rsidP="00527216">
      <w:pPr>
        <w:pStyle w:val="ListParagraph"/>
        <w:numPr>
          <w:ilvl w:val="0"/>
          <w:numId w:val="21"/>
        </w:numPr>
      </w:pPr>
      <w:r>
        <w:t>&lt; 18 years old</w:t>
      </w:r>
    </w:p>
    <w:p w14:paraId="06F05EEB" w14:textId="7CC26797" w:rsidR="00527216" w:rsidRPr="00C71F5C" w:rsidRDefault="00527216" w:rsidP="00527216">
      <w:pPr>
        <w:pStyle w:val="ListParagraph"/>
        <w:numPr>
          <w:ilvl w:val="0"/>
          <w:numId w:val="21"/>
        </w:numPr>
      </w:pPr>
      <w:r>
        <w:t>18+ years old</w:t>
      </w:r>
    </w:p>
    <w:p w14:paraId="0BC35572" w14:textId="77777777" w:rsidR="00A22E11" w:rsidRPr="00C71F5C" w:rsidRDefault="00A22E11" w:rsidP="00A22E11"/>
    <w:p w14:paraId="5FB1B8F3" w14:textId="3FF8B292" w:rsidR="00A22E11" w:rsidRPr="00C71F5C" w:rsidRDefault="00A22E11" w:rsidP="00A22E11">
      <w:r w:rsidRPr="00C71F5C">
        <w:t>Q</w:t>
      </w:r>
      <w:r w:rsidR="00097A04" w:rsidRPr="00C71F5C">
        <w:t>4</w:t>
      </w:r>
      <w:r w:rsidRPr="00C71F5C">
        <w:t>. Has anyone in your family ever been diagnosed or reported having needle phobia?</w:t>
      </w:r>
    </w:p>
    <w:p w14:paraId="0000003E" w14:textId="77777777" w:rsidR="00C30567" w:rsidRPr="00C71F5C" w:rsidRDefault="00C30567"/>
    <w:p w14:paraId="0000003F" w14:textId="5FC60315" w:rsidR="00C30567" w:rsidRPr="00C71F5C" w:rsidRDefault="008969ED">
      <w:r w:rsidRPr="00C71F5C">
        <w:t>Q</w:t>
      </w:r>
      <w:r w:rsidR="004A0BE7" w:rsidRPr="00C71F5C">
        <w:t>5</w:t>
      </w:r>
      <w:r w:rsidRPr="00C71F5C">
        <w:t>. Please rate the intensity of the needle fear you feel during</w:t>
      </w:r>
      <w:r w:rsidR="000142D1">
        <w:t xml:space="preserve">, </w:t>
      </w:r>
      <w:r w:rsidRPr="00C71F5C">
        <w:t>before</w:t>
      </w:r>
      <w:r w:rsidR="000142D1">
        <w:t xml:space="preserve"> or after</w:t>
      </w:r>
      <w:r w:rsidRPr="00C71F5C">
        <w:t xml:space="preserve"> medical procedures/interventions on a scale from </w:t>
      </w:r>
      <w:r w:rsidR="000142D1">
        <w:t>0</w:t>
      </w:r>
      <w:r w:rsidRPr="00C71F5C">
        <w:t xml:space="preserve"> to </w:t>
      </w:r>
      <w:r w:rsidR="000142D1">
        <w:t>10</w:t>
      </w:r>
      <w:r w:rsidRPr="00C71F5C">
        <w:t xml:space="preserve">, where </w:t>
      </w:r>
      <w:r w:rsidR="000142D1">
        <w:t>0</w:t>
      </w:r>
      <w:r w:rsidRPr="00C71F5C">
        <w:t xml:space="preserve"> indicates ‘no fear at all</w:t>
      </w:r>
      <w:r w:rsidR="009037EE">
        <w:t>,</w:t>
      </w:r>
      <w:r w:rsidRPr="00C71F5C">
        <w:t xml:space="preserve">’ and </w:t>
      </w:r>
      <w:r w:rsidR="000142D1">
        <w:t>10</w:t>
      </w:r>
      <w:r w:rsidR="000142D1" w:rsidRPr="00C71F5C">
        <w:t xml:space="preserve"> </w:t>
      </w:r>
      <w:r w:rsidRPr="00C71F5C">
        <w:t>indicates ‘very strong, unreasonable fear or avoidance</w:t>
      </w:r>
      <w:r w:rsidR="009037EE">
        <w:t>.</w:t>
      </w:r>
      <w:r w:rsidRPr="00C71F5C">
        <w:t>’</w:t>
      </w:r>
    </w:p>
    <w:p w14:paraId="00000040" w14:textId="77777777" w:rsidR="00C30567" w:rsidRPr="00C71F5C" w:rsidRDefault="00C30567">
      <w:pPr>
        <w:ind w:left="1440"/>
      </w:pPr>
    </w:p>
    <w:p w14:paraId="00000041" w14:textId="31CB34FF" w:rsidR="00C30567" w:rsidRPr="00C71F5C" w:rsidRDefault="008969ED">
      <w:r w:rsidRPr="00C71F5C">
        <w:t>Q</w:t>
      </w:r>
      <w:r w:rsidR="004A0BE7" w:rsidRPr="00C71F5C">
        <w:t>6</w:t>
      </w:r>
      <w:r w:rsidRPr="00C71F5C">
        <w:t xml:space="preserve">. Which of the following contribute to the needle fear that you experience during or before medical procedures/interventions? Please select all that </w:t>
      </w:r>
      <w:proofErr w:type="gramStart"/>
      <w:r w:rsidRPr="00C71F5C">
        <w:t>apply</w:t>
      </w:r>
      <w:proofErr w:type="gramEnd"/>
      <w:r w:rsidR="008253DF">
        <w:t xml:space="preserve"> and rank based on their role in your overall fear of needles</w:t>
      </w:r>
      <w:r w:rsidRPr="00C71F5C">
        <w:t xml:space="preserve">: </w:t>
      </w:r>
    </w:p>
    <w:p w14:paraId="00000042" w14:textId="77777777" w:rsidR="00C30567" w:rsidRPr="00C71F5C" w:rsidRDefault="008969ED">
      <w:pPr>
        <w:numPr>
          <w:ilvl w:val="0"/>
          <w:numId w:val="10"/>
        </w:numPr>
      </w:pPr>
      <w:r w:rsidRPr="00C71F5C">
        <w:t xml:space="preserve">Pain </w:t>
      </w:r>
    </w:p>
    <w:p w14:paraId="00000043" w14:textId="77777777" w:rsidR="00C30567" w:rsidRPr="00C71F5C" w:rsidRDefault="008969ED">
      <w:pPr>
        <w:numPr>
          <w:ilvl w:val="0"/>
          <w:numId w:val="10"/>
        </w:numPr>
      </w:pPr>
      <w:r w:rsidRPr="00C71F5C">
        <w:t>Previous traumatic experience with needles</w:t>
      </w:r>
    </w:p>
    <w:p w14:paraId="00000044" w14:textId="77777777" w:rsidR="00C30567" w:rsidRPr="00C71F5C" w:rsidRDefault="008969ED">
      <w:pPr>
        <w:numPr>
          <w:ilvl w:val="0"/>
          <w:numId w:val="10"/>
        </w:numPr>
      </w:pPr>
      <w:r w:rsidRPr="00C71F5C">
        <w:t>General anxiety</w:t>
      </w:r>
    </w:p>
    <w:p w14:paraId="00000045" w14:textId="7BA39DC6" w:rsidR="00C30567" w:rsidRPr="00C71F5C" w:rsidRDefault="008969ED">
      <w:pPr>
        <w:numPr>
          <w:ilvl w:val="0"/>
          <w:numId w:val="10"/>
        </w:numPr>
      </w:pPr>
      <w:r w:rsidRPr="00C71F5C">
        <w:t>Having to see blood</w:t>
      </w:r>
    </w:p>
    <w:p w14:paraId="00000046" w14:textId="77777777" w:rsidR="00C30567" w:rsidRPr="00C71F5C" w:rsidRDefault="008969ED">
      <w:pPr>
        <w:numPr>
          <w:ilvl w:val="0"/>
          <w:numId w:val="10"/>
        </w:numPr>
      </w:pPr>
      <w:r w:rsidRPr="00C71F5C">
        <w:t xml:space="preserve">Fear of fainting/feeling dizzy </w:t>
      </w:r>
    </w:p>
    <w:p w14:paraId="00000047" w14:textId="77777777" w:rsidR="00C30567" w:rsidRPr="00C71F5C" w:rsidRDefault="008969ED">
      <w:pPr>
        <w:numPr>
          <w:ilvl w:val="0"/>
          <w:numId w:val="10"/>
        </w:numPr>
      </w:pPr>
      <w:r w:rsidRPr="00C71F5C">
        <w:t>Disgust regarding the procedure</w:t>
      </w:r>
    </w:p>
    <w:p w14:paraId="00000048" w14:textId="77777777" w:rsidR="00C30567" w:rsidRPr="00C71F5C" w:rsidRDefault="008969ED">
      <w:pPr>
        <w:numPr>
          <w:ilvl w:val="0"/>
          <w:numId w:val="10"/>
        </w:numPr>
      </w:pPr>
      <w:r w:rsidRPr="00C71F5C">
        <w:t>Fear of something going wrong during the procedure</w:t>
      </w:r>
    </w:p>
    <w:p w14:paraId="00000049" w14:textId="77777777" w:rsidR="00C30567" w:rsidRPr="00C71F5C" w:rsidRDefault="008969ED">
      <w:pPr>
        <w:numPr>
          <w:ilvl w:val="0"/>
          <w:numId w:val="10"/>
        </w:numPr>
      </w:pPr>
      <w:r w:rsidRPr="00C71F5C">
        <w:t>Other [please specify]</w:t>
      </w:r>
    </w:p>
    <w:p w14:paraId="0000004C" w14:textId="40D4AA54" w:rsidR="00C30567" w:rsidRPr="00C71F5C" w:rsidRDefault="00C30567"/>
    <w:p w14:paraId="0000004E" w14:textId="0736CA6E" w:rsidR="00C30567" w:rsidRPr="00C71F5C" w:rsidRDefault="008969ED">
      <w:r w:rsidRPr="00C71F5C">
        <w:t>Q</w:t>
      </w:r>
      <w:r w:rsidR="008253DF">
        <w:t>7</w:t>
      </w:r>
      <w:r w:rsidRPr="00C71F5C">
        <w:t>. Have you ever avoided medical treatment</w:t>
      </w:r>
      <w:r w:rsidR="00FC0E1E" w:rsidRPr="00C71F5C">
        <w:t xml:space="preserve"> (e.g., blood draws, injections/vaccinations) </w:t>
      </w:r>
      <w:r w:rsidRPr="00C71F5C">
        <w:t>because you knew a needle would be involved? (Y/N)</w:t>
      </w:r>
    </w:p>
    <w:p w14:paraId="0000004F" w14:textId="77777777" w:rsidR="00C30567" w:rsidRPr="00C71F5C" w:rsidRDefault="00C30567"/>
    <w:p w14:paraId="00000050" w14:textId="1ADE5E20" w:rsidR="00C30567" w:rsidRPr="00C71F5C" w:rsidRDefault="008969ED">
      <w:r w:rsidRPr="00C71F5C">
        <w:t>Q</w:t>
      </w:r>
      <w:r w:rsidR="008253DF">
        <w:t>8</w:t>
      </w:r>
      <w:r w:rsidRPr="00C71F5C">
        <w:t xml:space="preserve">. </w:t>
      </w:r>
      <w:r w:rsidRPr="00FC0CE4">
        <w:rPr>
          <w:color w:val="4F81BD" w:themeColor="accent1"/>
        </w:rPr>
        <w:t xml:space="preserve">(If </w:t>
      </w:r>
      <w:r w:rsidR="005923E3" w:rsidRPr="00FC0CE4">
        <w:rPr>
          <w:color w:val="4F81BD" w:themeColor="accent1"/>
        </w:rPr>
        <w:t>y</w:t>
      </w:r>
      <w:r w:rsidRPr="00FC0CE4">
        <w:rPr>
          <w:color w:val="4F81BD" w:themeColor="accent1"/>
        </w:rPr>
        <w:t>es</w:t>
      </w:r>
      <w:r w:rsidR="005923E3" w:rsidRPr="00FC0CE4">
        <w:rPr>
          <w:color w:val="4F81BD" w:themeColor="accent1"/>
        </w:rPr>
        <w:t xml:space="preserve"> to </w:t>
      </w:r>
      <w:r w:rsidR="00FC0E1E" w:rsidRPr="00FC0CE4">
        <w:rPr>
          <w:color w:val="4F81BD" w:themeColor="accent1"/>
        </w:rPr>
        <w:t>Q</w:t>
      </w:r>
      <w:r w:rsidR="008253DF">
        <w:rPr>
          <w:color w:val="4F81BD" w:themeColor="accent1"/>
        </w:rPr>
        <w:t>7</w:t>
      </w:r>
      <w:r w:rsidRPr="00FC0CE4">
        <w:rPr>
          <w:color w:val="4F81BD" w:themeColor="accent1"/>
        </w:rPr>
        <w:t xml:space="preserve">) </w:t>
      </w:r>
      <w:r w:rsidRPr="00C71F5C">
        <w:t xml:space="preserve">What was the main reason you avoided this procedure? </w:t>
      </w:r>
    </w:p>
    <w:p w14:paraId="00000051" w14:textId="77777777" w:rsidR="00C30567" w:rsidRPr="00C71F5C" w:rsidRDefault="008969ED">
      <w:pPr>
        <w:numPr>
          <w:ilvl w:val="0"/>
          <w:numId w:val="10"/>
        </w:numPr>
      </w:pPr>
      <w:r w:rsidRPr="00C71F5C">
        <w:lastRenderedPageBreak/>
        <w:t xml:space="preserve">Pain </w:t>
      </w:r>
    </w:p>
    <w:p w14:paraId="00000052" w14:textId="77777777" w:rsidR="00C30567" w:rsidRPr="00C71F5C" w:rsidRDefault="008969ED">
      <w:pPr>
        <w:numPr>
          <w:ilvl w:val="0"/>
          <w:numId w:val="10"/>
        </w:numPr>
      </w:pPr>
      <w:r w:rsidRPr="00C71F5C">
        <w:t>Previous traumatic experience with needles</w:t>
      </w:r>
    </w:p>
    <w:p w14:paraId="00000053" w14:textId="77777777" w:rsidR="00C30567" w:rsidRPr="00C71F5C" w:rsidRDefault="008969ED">
      <w:pPr>
        <w:numPr>
          <w:ilvl w:val="0"/>
          <w:numId w:val="10"/>
        </w:numPr>
      </w:pPr>
      <w:r w:rsidRPr="00C71F5C">
        <w:t>General anxiety</w:t>
      </w:r>
    </w:p>
    <w:p w14:paraId="00000054" w14:textId="77777777" w:rsidR="00C30567" w:rsidRPr="00C71F5C" w:rsidRDefault="008969ED">
      <w:pPr>
        <w:numPr>
          <w:ilvl w:val="0"/>
          <w:numId w:val="10"/>
        </w:numPr>
      </w:pPr>
      <w:r w:rsidRPr="00C71F5C">
        <w:t>Having to see your own blood</w:t>
      </w:r>
    </w:p>
    <w:p w14:paraId="00000055" w14:textId="77777777" w:rsidR="00C30567" w:rsidRPr="00C71F5C" w:rsidRDefault="008969ED">
      <w:pPr>
        <w:numPr>
          <w:ilvl w:val="0"/>
          <w:numId w:val="10"/>
        </w:numPr>
      </w:pPr>
      <w:r w:rsidRPr="00C71F5C">
        <w:t xml:space="preserve">Fear of fainting/feeling dizzy </w:t>
      </w:r>
    </w:p>
    <w:p w14:paraId="00000056" w14:textId="77777777" w:rsidR="00C30567" w:rsidRPr="00C71F5C" w:rsidRDefault="008969ED">
      <w:pPr>
        <w:numPr>
          <w:ilvl w:val="0"/>
          <w:numId w:val="10"/>
        </w:numPr>
      </w:pPr>
      <w:r w:rsidRPr="00C71F5C">
        <w:t>Disgust regarding the procedure</w:t>
      </w:r>
    </w:p>
    <w:p w14:paraId="00000057" w14:textId="77777777" w:rsidR="00C30567" w:rsidRPr="00C71F5C" w:rsidRDefault="008969ED">
      <w:pPr>
        <w:numPr>
          <w:ilvl w:val="0"/>
          <w:numId w:val="10"/>
        </w:numPr>
      </w:pPr>
      <w:r w:rsidRPr="00C71F5C">
        <w:t>Fear of something going wrong during the procedure</w:t>
      </w:r>
    </w:p>
    <w:p w14:paraId="00000058" w14:textId="77777777" w:rsidR="00C30567" w:rsidRPr="00C71F5C" w:rsidRDefault="00C30567"/>
    <w:p w14:paraId="00000059" w14:textId="4EBB0A31" w:rsidR="00C30567" w:rsidRPr="00C71F5C" w:rsidRDefault="008969ED">
      <w:r w:rsidRPr="00C71F5C">
        <w:t>Q</w:t>
      </w:r>
      <w:r w:rsidR="008253DF">
        <w:t>9</w:t>
      </w:r>
      <w:r w:rsidRPr="00C71F5C">
        <w:t xml:space="preserve">. </w:t>
      </w:r>
      <w:r w:rsidRPr="00FC0CE4">
        <w:rPr>
          <w:color w:val="4F81BD" w:themeColor="accent1"/>
        </w:rPr>
        <w:t>(If yes to Q</w:t>
      </w:r>
      <w:r w:rsidR="008253DF">
        <w:rPr>
          <w:color w:val="4F81BD" w:themeColor="accent1"/>
        </w:rPr>
        <w:t>7</w:t>
      </w:r>
      <w:r w:rsidRPr="00FC0CE4">
        <w:rPr>
          <w:color w:val="4F81BD" w:themeColor="accent1"/>
        </w:rPr>
        <w:t xml:space="preserve">) </w:t>
      </w:r>
      <w:r w:rsidRPr="00C71F5C">
        <w:t>Would you have undergone the treatment</w:t>
      </w:r>
      <w:r w:rsidR="00FC0E1E" w:rsidRPr="00C71F5C">
        <w:t xml:space="preserve"> (e.g., blood draws, injections/vaccinations)</w:t>
      </w:r>
      <w:r w:rsidRPr="00C71F5C">
        <w:t xml:space="preserve"> if needles were not involved?</w:t>
      </w:r>
    </w:p>
    <w:p w14:paraId="0000005A" w14:textId="77777777" w:rsidR="00C30567" w:rsidRPr="00C71F5C" w:rsidRDefault="00C30567"/>
    <w:p w14:paraId="0000005B" w14:textId="7882DA3B" w:rsidR="00C30567" w:rsidRDefault="008969ED">
      <w:r w:rsidRPr="00C71F5C">
        <w:t>Q</w:t>
      </w:r>
      <w:r w:rsidR="002C07F2" w:rsidRPr="00C71F5C">
        <w:t>1</w:t>
      </w:r>
      <w:r w:rsidR="008253DF">
        <w:t>0</w:t>
      </w:r>
      <w:r w:rsidRPr="00C71F5C">
        <w:t>. Which of the following procedures would you avoid</w:t>
      </w:r>
      <w:r w:rsidR="00C71F5C" w:rsidRPr="00C71F5C">
        <w:t xml:space="preserve"> </w:t>
      </w:r>
      <w:proofErr w:type="gramStart"/>
      <w:r w:rsidR="00C71F5C" w:rsidRPr="00C71F5C">
        <w:t>in order</w:t>
      </w:r>
      <w:r w:rsidRPr="00C71F5C">
        <w:t xml:space="preserve"> to</w:t>
      </w:r>
      <w:proofErr w:type="gramEnd"/>
      <w:r w:rsidRPr="00C71F5C">
        <w:t xml:space="preserve"> reduce your exposure to needles? (Select all that apply):</w:t>
      </w:r>
    </w:p>
    <w:p w14:paraId="50D3B43F" w14:textId="26C42F06" w:rsidR="00967B78" w:rsidRPr="00C71F5C" w:rsidRDefault="00967B78" w:rsidP="00527216">
      <w:pPr>
        <w:pStyle w:val="ListParagraph"/>
        <w:numPr>
          <w:ilvl w:val="1"/>
          <w:numId w:val="5"/>
        </w:numPr>
      </w:pPr>
      <w:r>
        <w:t>Vaccinations</w:t>
      </w:r>
    </w:p>
    <w:p w14:paraId="0000005F" w14:textId="5E038A8A" w:rsidR="00C30567" w:rsidRPr="00C71F5C" w:rsidRDefault="008969ED">
      <w:pPr>
        <w:numPr>
          <w:ilvl w:val="0"/>
          <w:numId w:val="5"/>
        </w:numPr>
      </w:pPr>
      <w:r w:rsidRPr="00C71F5C">
        <w:t xml:space="preserve">Blood draw </w:t>
      </w:r>
      <w:r w:rsidR="00125683" w:rsidRPr="00C71F5C">
        <w:t>from</w:t>
      </w:r>
      <w:r w:rsidRPr="00C71F5C">
        <w:t xml:space="preserve"> a vein in the arm</w:t>
      </w:r>
    </w:p>
    <w:p w14:paraId="00000060" w14:textId="77777777" w:rsidR="00C30567" w:rsidRPr="00C71F5C" w:rsidRDefault="008969ED">
      <w:pPr>
        <w:numPr>
          <w:ilvl w:val="0"/>
          <w:numId w:val="5"/>
        </w:numPr>
      </w:pPr>
      <w:r w:rsidRPr="00C71F5C">
        <w:t>Capillary blood draw (fingerstick)</w:t>
      </w:r>
    </w:p>
    <w:p w14:paraId="00000061" w14:textId="77777777" w:rsidR="00C30567" w:rsidRPr="00C71F5C" w:rsidRDefault="008969ED">
      <w:pPr>
        <w:numPr>
          <w:ilvl w:val="0"/>
          <w:numId w:val="5"/>
        </w:numPr>
      </w:pPr>
      <w:r w:rsidRPr="00C71F5C">
        <w:t>Injection for pain relief</w:t>
      </w:r>
    </w:p>
    <w:p w14:paraId="00000062" w14:textId="1A485B27" w:rsidR="00C30567" w:rsidRPr="00C71F5C" w:rsidRDefault="008969ED">
      <w:pPr>
        <w:numPr>
          <w:ilvl w:val="0"/>
          <w:numId w:val="5"/>
        </w:numPr>
      </w:pPr>
      <w:r w:rsidRPr="00C71F5C">
        <w:t xml:space="preserve">Injection for </w:t>
      </w:r>
      <w:r w:rsidR="009037EE">
        <w:t xml:space="preserve">the </w:t>
      </w:r>
      <w:r w:rsidRPr="00C71F5C">
        <w:t>treatment of a mild medical condition (low risk of morbidity)</w:t>
      </w:r>
    </w:p>
    <w:p w14:paraId="00000063" w14:textId="64DDA954" w:rsidR="00C30567" w:rsidRPr="00C71F5C" w:rsidRDefault="008969ED">
      <w:pPr>
        <w:numPr>
          <w:ilvl w:val="0"/>
          <w:numId w:val="5"/>
        </w:numPr>
      </w:pPr>
      <w:r w:rsidRPr="00C71F5C">
        <w:t xml:space="preserve">Injection for </w:t>
      </w:r>
      <w:r w:rsidR="009037EE">
        <w:t xml:space="preserve">the </w:t>
      </w:r>
      <w:r w:rsidRPr="00C71F5C">
        <w:t xml:space="preserve">treatment of a severe medical condition (significant risk of morbidity/mortality) </w:t>
      </w:r>
    </w:p>
    <w:p w14:paraId="00000064" w14:textId="77777777" w:rsidR="00C30567" w:rsidRPr="00C71F5C" w:rsidRDefault="008969ED">
      <w:pPr>
        <w:numPr>
          <w:ilvl w:val="0"/>
          <w:numId w:val="5"/>
        </w:numPr>
      </w:pPr>
      <w:r w:rsidRPr="00C71F5C">
        <w:t>Blood donation</w:t>
      </w:r>
    </w:p>
    <w:p w14:paraId="6268E580" w14:textId="77777777" w:rsidR="008A0D4E" w:rsidRPr="00C71F5C" w:rsidRDefault="008A0D4E" w:rsidP="008A0D4E"/>
    <w:p w14:paraId="0AE8FE04" w14:textId="2765831F" w:rsidR="00766C92" w:rsidRPr="00C71F5C" w:rsidRDefault="00766C92" w:rsidP="008A0D4E"/>
    <w:p w14:paraId="00000069" w14:textId="77777777" w:rsidR="00C30567" w:rsidRPr="00C71F5C" w:rsidRDefault="008969ED">
      <w:pPr>
        <w:rPr>
          <w:u w:val="single"/>
        </w:rPr>
      </w:pPr>
      <w:r w:rsidRPr="00C71F5C">
        <w:rPr>
          <w:u w:val="single"/>
        </w:rPr>
        <w:t>Mitigation Strategies for Needle Phobia</w:t>
      </w:r>
    </w:p>
    <w:p w14:paraId="0000006A" w14:textId="77777777" w:rsidR="00C30567" w:rsidRPr="00C71F5C" w:rsidRDefault="00C30567">
      <w:pPr>
        <w:ind w:left="720"/>
        <w:rPr>
          <w:u w:val="single"/>
        </w:rPr>
      </w:pPr>
    </w:p>
    <w:p w14:paraId="0000006C" w14:textId="16C55809" w:rsidR="00C30567" w:rsidRPr="00C71F5C" w:rsidRDefault="008969ED">
      <w:pPr>
        <w:rPr>
          <w:i/>
        </w:rPr>
      </w:pPr>
      <w:r w:rsidRPr="00C71F5C">
        <w:rPr>
          <w:i/>
        </w:rPr>
        <w:t>The goal of this section is to understand which mitigation strategies may be effective in reducing needle fear. This may include reducing existing barriers and identifying motivators to undergoing needle-based procedures.</w:t>
      </w:r>
    </w:p>
    <w:p w14:paraId="2BCF0845" w14:textId="407CFEFB" w:rsidR="000A0919" w:rsidRPr="00C71F5C" w:rsidRDefault="000A0919">
      <w:pPr>
        <w:rPr>
          <w:i/>
        </w:rPr>
      </w:pPr>
    </w:p>
    <w:p w14:paraId="655D44DC" w14:textId="70A0EFD7" w:rsidR="000A0919" w:rsidRDefault="000A0919" w:rsidP="000A0919">
      <w:r w:rsidRPr="00C71F5C">
        <w:t>Q1</w:t>
      </w:r>
      <w:r w:rsidR="008253DF">
        <w:t>1</w:t>
      </w:r>
      <w:r w:rsidRPr="00C71F5C">
        <w:t>. Have you ever sought help for needle-phobia?</w:t>
      </w:r>
    </w:p>
    <w:p w14:paraId="4964A25C" w14:textId="5F347E77" w:rsidR="004F4223" w:rsidRDefault="004F4223" w:rsidP="004F4223">
      <w:pPr>
        <w:pStyle w:val="ListParagraph"/>
        <w:numPr>
          <w:ilvl w:val="0"/>
          <w:numId w:val="17"/>
        </w:numPr>
      </w:pPr>
      <w:r>
        <w:t xml:space="preserve">Yes </w:t>
      </w:r>
      <w:r w:rsidR="00FC0CE4">
        <w:t xml:space="preserve">– </w:t>
      </w:r>
      <w:r>
        <w:t>saw a therapist in-person</w:t>
      </w:r>
    </w:p>
    <w:p w14:paraId="5B1E8C58" w14:textId="7BE487F3" w:rsidR="004F4223" w:rsidRDefault="004F4223" w:rsidP="004F4223">
      <w:pPr>
        <w:pStyle w:val="ListParagraph"/>
        <w:numPr>
          <w:ilvl w:val="0"/>
          <w:numId w:val="17"/>
        </w:numPr>
      </w:pPr>
      <w:r>
        <w:t xml:space="preserve">Yes </w:t>
      </w:r>
      <w:r w:rsidR="00FC0CE4">
        <w:t>–</w:t>
      </w:r>
      <w:r>
        <w:t xml:space="preserve"> saw a therapist remotely (e.g., video call, phone call, or text)</w:t>
      </w:r>
    </w:p>
    <w:p w14:paraId="137A6E39" w14:textId="48FA5B53" w:rsidR="004F4223" w:rsidRDefault="004F4223" w:rsidP="004F4223">
      <w:pPr>
        <w:pStyle w:val="ListParagraph"/>
        <w:numPr>
          <w:ilvl w:val="0"/>
          <w:numId w:val="17"/>
        </w:numPr>
      </w:pPr>
      <w:r>
        <w:t xml:space="preserve">Yes </w:t>
      </w:r>
      <w:r w:rsidR="009037EE">
        <w:t>–</w:t>
      </w:r>
      <w:r>
        <w:t xml:space="preserve"> </w:t>
      </w:r>
      <w:r w:rsidR="009037EE">
        <w:t>took other action [Please Specify]</w:t>
      </w:r>
    </w:p>
    <w:p w14:paraId="379419BA" w14:textId="2109D2A2" w:rsidR="004F4223" w:rsidRPr="00C71F5C" w:rsidRDefault="004F4223" w:rsidP="004F4223">
      <w:pPr>
        <w:pStyle w:val="ListParagraph"/>
        <w:numPr>
          <w:ilvl w:val="0"/>
          <w:numId w:val="17"/>
        </w:numPr>
      </w:pPr>
      <w:r>
        <w:t>No</w:t>
      </w:r>
    </w:p>
    <w:p w14:paraId="5F97E57A" w14:textId="77777777" w:rsidR="00D614F1" w:rsidRDefault="00D614F1" w:rsidP="000A0919"/>
    <w:p w14:paraId="0A2D294B" w14:textId="691DF401" w:rsidR="00D614F1" w:rsidRDefault="00D614F1" w:rsidP="000A0919">
      <w:r>
        <w:t>Q1</w:t>
      </w:r>
      <w:r w:rsidR="008253DF">
        <w:t>2</w:t>
      </w:r>
      <w:r>
        <w:t>. Have you shared your fear of needles with any of the below medical personnel?</w:t>
      </w:r>
    </w:p>
    <w:p w14:paraId="4110C974" w14:textId="77777777" w:rsidR="00D614F1" w:rsidRDefault="00D614F1" w:rsidP="00A42A65">
      <w:pPr>
        <w:pStyle w:val="ListParagraph"/>
        <w:numPr>
          <w:ilvl w:val="0"/>
          <w:numId w:val="20"/>
        </w:numPr>
      </w:pPr>
      <w:r>
        <w:t>Physician</w:t>
      </w:r>
    </w:p>
    <w:p w14:paraId="1DD54467" w14:textId="77777777" w:rsidR="00D614F1" w:rsidRDefault="00D614F1" w:rsidP="00A42A65">
      <w:pPr>
        <w:pStyle w:val="ListParagraph"/>
        <w:numPr>
          <w:ilvl w:val="0"/>
          <w:numId w:val="20"/>
        </w:numPr>
      </w:pPr>
      <w:r>
        <w:t>Nurse</w:t>
      </w:r>
    </w:p>
    <w:p w14:paraId="6B278FF9" w14:textId="7787595B" w:rsidR="004E5405" w:rsidRDefault="00D614F1" w:rsidP="004E5405">
      <w:pPr>
        <w:pStyle w:val="ListParagraph"/>
        <w:numPr>
          <w:ilvl w:val="0"/>
          <w:numId w:val="20"/>
        </w:numPr>
      </w:pPr>
      <w:proofErr w:type="gramStart"/>
      <w:r>
        <w:t>Other</w:t>
      </w:r>
      <w:proofErr w:type="gramEnd"/>
      <w:r>
        <w:t xml:space="preserve"> clinician [Please Specify] </w:t>
      </w:r>
    </w:p>
    <w:p w14:paraId="307DB382" w14:textId="77777777" w:rsidR="00DC5EE1" w:rsidRDefault="00DC5EE1" w:rsidP="00DC5EE1"/>
    <w:p w14:paraId="1E7BEC6D" w14:textId="23C3D950" w:rsidR="004E5405" w:rsidRDefault="004E5405" w:rsidP="00DC5EE1">
      <w:r>
        <w:lastRenderedPageBreak/>
        <w:t>Q1</w:t>
      </w:r>
      <w:r w:rsidR="008253DF">
        <w:t>3</w:t>
      </w:r>
      <w:r>
        <w:t xml:space="preserve">. </w:t>
      </w:r>
      <w:r w:rsidR="00C754A5" w:rsidRPr="00FC0CE4">
        <w:rPr>
          <w:color w:val="4F81BD" w:themeColor="accent1"/>
        </w:rPr>
        <w:t>(If yes to Q1</w:t>
      </w:r>
      <w:r w:rsidR="0073291F">
        <w:rPr>
          <w:color w:val="4F81BD" w:themeColor="accent1"/>
        </w:rPr>
        <w:t>2</w:t>
      </w:r>
      <w:r w:rsidR="00C754A5" w:rsidRPr="00FC0CE4">
        <w:rPr>
          <w:color w:val="4F81BD" w:themeColor="accent1"/>
        </w:rPr>
        <w:t xml:space="preserve">) </w:t>
      </w:r>
      <w:r w:rsidR="00C754A5" w:rsidRPr="00C71F5C">
        <w:t xml:space="preserve">Please </w:t>
      </w:r>
      <w:r w:rsidR="00C754A5">
        <w:t xml:space="preserve">describe </w:t>
      </w:r>
      <w:r w:rsidR="00FC0CE4">
        <w:t xml:space="preserve">the </w:t>
      </w:r>
      <w:r w:rsidR="00D7431C">
        <w:t>provider</w:t>
      </w:r>
      <w:r w:rsidR="00FC0CE4">
        <w:t>’</w:t>
      </w:r>
      <w:r w:rsidR="00D7431C">
        <w:t xml:space="preserve">s </w:t>
      </w:r>
      <w:r w:rsidR="00C754A5">
        <w:t xml:space="preserve">response </w:t>
      </w:r>
      <w:r w:rsidR="00C754A5" w:rsidRPr="00C71F5C">
        <w:t xml:space="preserve">on a scale from </w:t>
      </w:r>
      <w:r w:rsidR="00967B78">
        <w:t>0</w:t>
      </w:r>
      <w:r w:rsidR="00967B78" w:rsidRPr="00C71F5C">
        <w:t xml:space="preserve"> </w:t>
      </w:r>
      <w:r w:rsidR="00C754A5" w:rsidRPr="00C71F5C">
        <w:t xml:space="preserve">to </w:t>
      </w:r>
      <w:r w:rsidR="00967B78">
        <w:t>10</w:t>
      </w:r>
      <w:r w:rsidR="00C754A5" w:rsidRPr="00C71F5C">
        <w:t xml:space="preserve">, where </w:t>
      </w:r>
      <w:r w:rsidR="00967B78">
        <w:t>0</w:t>
      </w:r>
      <w:r w:rsidR="00967B78" w:rsidRPr="00C71F5C">
        <w:t xml:space="preserve"> </w:t>
      </w:r>
      <w:r w:rsidR="00C754A5" w:rsidRPr="00C71F5C">
        <w:t>indicates ‘</w:t>
      </w:r>
      <w:r w:rsidR="00BB2AA0">
        <w:t>U</w:t>
      </w:r>
      <w:r w:rsidR="00C754A5">
        <w:t>nhelpful,</w:t>
      </w:r>
      <w:r w:rsidR="00C754A5" w:rsidRPr="00C71F5C">
        <w:t xml:space="preserve">’ and </w:t>
      </w:r>
      <w:r w:rsidR="00967B78">
        <w:t>10</w:t>
      </w:r>
      <w:r w:rsidR="00967B78" w:rsidRPr="00C71F5C">
        <w:t xml:space="preserve"> </w:t>
      </w:r>
      <w:r w:rsidR="00C754A5" w:rsidRPr="00C71F5C">
        <w:t>indicates ‘</w:t>
      </w:r>
      <w:r w:rsidR="00967B78">
        <w:t xml:space="preserve">Extremely </w:t>
      </w:r>
      <w:r w:rsidR="00C754A5">
        <w:t>Helpful.</w:t>
      </w:r>
      <w:r w:rsidR="00C754A5" w:rsidRPr="00C71F5C">
        <w:t>’</w:t>
      </w:r>
    </w:p>
    <w:p w14:paraId="65ECB214" w14:textId="77777777" w:rsidR="00D614F1" w:rsidRPr="00C71F5C" w:rsidRDefault="00D614F1" w:rsidP="000A0919"/>
    <w:p w14:paraId="0000006E" w14:textId="31DD3DAA" w:rsidR="00C30567" w:rsidRPr="00C71F5C" w:rsidRDefault="008969ED">
      <w:r w:rsidRPr="00C71F5C">
        <w:t>Q</w:t>
      </w:r>
      <w:r w:rsidR="000A0919" w:rsidRPr="00C71F5C">
        <w:t>1</w:t>
      </w:r>
      <w:r w:rsidR="008253DF">
        <w:t>4</w:t>
      </w:r>
      <w:r w:rsidR="005E22BF" w:rsidRPr="00C71F5C">
        <w:t>.</w:t>
      </w:r>
      <w:r w:rsidR="00C71F5C" w:rsidRPr="00C71F5C">
        <w:t xml:space="preserve"> </w:t>
      </w:r>
      <w:r w:rsidR="002372B4" w:rsidRPr="00C71F5C">
        <w:t>W</w:t>
      </w:r>
      <w:r w:rsidRPr="00C71F5C">
        <w:t>ould any of the following device-based intervention</w:t>
      </w:r>
      <w:r w:rsidR="005E22BF" w:rsidRPr="00C71F5C">
        <w:t xml:space="preserve">s </w:t>
      </w:r>
      <w:r w:rsidRPr="00C71F5C">
        <w:t xml:space="preserve">reduce your fear of needles? </w:t>
      </w:r>
      <w:r w:rsidR="00675C9C" w:rsidRPr="00675C9C">
        <w:t xml:space="preserve"> </w:t>
      </w:r>
      <w:r w:rsidR="00675C9C">
        <w:t>Please s</w:t>
      </w:r>
      <w:r w:rsidR="00675C9C" w:rsidRPr="00C71F5C">
        <w:t>elect all that apply</w:t>
      </w:r>
      <w:r w:rsidR="00675C9C">
        <w:t xml:space="preserve"> and rank their effectiveness in addressing your fear of needles</w:t>
      </w:r>
      <w:r w:rsidR="00675C9C" w:rsidRPr="00C71F5C">
        <w:t>:</w:t>
      </w:r>
    </w:p>
    <w:p w14:paraId="492BFD78" w14:textId="77777777" w:rsidR="00342593" w:rsidRPr="00C71F5C" w:rsidRDefault="00342593" w:rsidP="00342593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C71F5C">
        <w:rPr>
          <w:rFonts w:ascii="Arial" w:hAnsi="Arial" w:cs="Arial"/>
          <w:color w:val="000000"/>
          <w:sz w:val="22"/>
          <w:szCs w:val="22"/>
        </w:rPr>
        <w:t>Smaller/thinner needles</w:t>
      </w:r>
    </w:p>
    <w:p w14:paraId="37A7C10E" w14:textId="544B47BB" w:rsidR="00342593" w:rsidRPr="00C71F5C" w:rsidRDefault="00342593" w:rsidP="00342593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C71F5C">
        <w:rPr>
          <w:rFonts w:ascii="Arial" w:hAnsi="Arial" w:cs="Arial"/>
          <w:color w:val="000000"/>
          <w:sz w:val="22"/>
          <w:szCs w:val="22"/>
        </w:rPr>
        <w:t>Autoinjectors (</w:t>
      </w:r>
      <w:r w:rsidR="00296504" w:rsidRPr="00C71F5C">
        <w:rPr>
          <w:rFonts w:ascii="Arial" w:hAnsi="Arial" w:cs="Arial"/>
          <w:color w:val="000000"/>
          <w:sz w:val="22"/>
          <w:szCs w:val="22"/>
        </w:rPr>
        <w:t>i.e.,</w:t>
      </w:r>
      <w:r w:rsidRPr="00C71F5C">
        <w:rPr>
          <w:rFonts w:ascii="Arial" w:hAnsi="Arial" w:cs="Arial"/>
          <w:color w:val="000000"/>
          <w:sz w:val="22"/>
          <w:szCs w:val="22"/>
        </w:rPr>
        <w:t xml:space="preserve"> </w:t>
      </w:r>
      <w:r w:rsidR="00B830B7" w:rsidRPr="00C71F5C">
        <w:rPr>
          <w:rFonts w:ascii="Arial" w:hAnsi="Arial" w:cs="Arial"/>
          <w:color w:val="000000"/>
          <w:sz w:val="22"/>
          <w:szCs w:val="22"/>
        </w:rPr>
        <w:t>invisible</w:t>
      </w:r>
      <w:r w:rsidRPr="00C71F5C">
        <w:rPr>
          <w:rFonts w:ascii="Arial" w:hAnsi="Arial" w:cs="Arial"/>
          <w:color w:val="000000"/>
          <w:sz w:val="22"/>
          <w:szCs w:val="22"/>
        </w:rPr>
        <w:t xml:space="preserve"> needles)</w:t>
      </w:r>
    </w:p>
    <w:p w14:paraId="39A61578" w14:textId="0C63F445" w:rsidR="00342593" w:rsidRPr="00C71F5C" w:rsidRDefault="00342593" w:rsidP="00342593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C71F5C">
        <w:rPr>
          <w:rFonts w:ascii="Arial" w:hAnsi="Arial" w:cs="Arial"/>
          <w:color w:val="000000"/>
          <w:sz w:val="22"/>
          <w:szCs w:val="22"/>
        </w:rPr>
        <w:t>Needle-free jet injectors</w:t>
      </w:r>
      <w:r w:rsidR="008253DF">
        <w:rPr>
          <w:rFonts w:ascii="Arial" w:hAnsi="Arial" w:cs="Arial"/>
          <w:color w:val="000000"/>
          <w:sz w:val="22"/>
          <w:szCs w:val="22"/>
        </w:rPr>
        <w:t xml:space="preserve"> (medicine and vaccines delivered </w:t>
      </w:r>
      <w:r w:rsidR="00A4731E">
        <w:rPr>
          <w:rFonts w:ascii="Arial" w:hAnsi="Arial" w:cs="Arial"/>
          <w:color w:val="000000"/>
          <w:sz w:val="22"/>
          <w:szCs w:val="22"/>
        </w:rPr>
        <w:t xml:space="preserve">intramuscularly or subcutaneously </w:t>
      </w:r>
      <w:r w:rsidR="008253DF">
        <w:rPr>
          <w:rFonts w:ascii="Arial" w:hAnsi="Arial" w:cs="Arial"/>
          <w:color w:val="000000"/>
          <w:sz w:val="22"/>
          <w:szCs w:val="22"/>
        </w:rPr>
        <w:t>via a narrow, precise stream rather than through a needle</w:t>
      </w:r>
      <w:r w:rsidR="00A4731E">
        <w:rPr>
          <w:rFonts w:ascii="Arial" w:hAnsi="Arial" w:cs="Arial"/>
          <w:color w:val="000000"/>
          <w:sz w:val="22"/>
          <w:szCs w:val="22"/>
        </w:rPr>
        <w:t>)</w:t>
      </w:r>
    </w:p>
    <w:p w14:paraId="33927F33" w14:textId="30C279F7" w:rsidR="00342593" w:rsidRPr="00C71F5C" w:rsidRDefault="00342593" w:rsidP="00342593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C71F5C">
        <w:rPr>
          <w:rFonts w:ascii="Arial" w:hAnsi="Arial" w:cs="Arial"/>
          <w:color w:val="000000"/>
          <w:sz w:val="22"/>
          <w:szCs w:val="22"/>
        </w:rPr>
        <w:t>Insulin delivery devices (</w:t>
      </w:r>
      <w:r w:rsidR="00104CBA" w:rsidRPr="00C71F5C">
        <w:rPr>
          <w:rFonts w:ascii="Arial" w:hAnsi="Arial" w:cs="Arial"/>
          <w:color w:val="000000"/>
          <w:sz w:val="22"/>
          <w:szCs w:val="22"/>
        </w:rPr>
        <w:t>i.e.,</w:t>
      </w:r>
      <w:r w:rsidRPr="00C71F5C">
        <w:rPr>
          <w:rFonts w:ascii="Arial" w:hAnsi="Arial" w:cs="Arial"/>
          <w:color w:val="000000"/>
          <w:sz w:val="22"/>
          <w:szCs w:val="22"/>
        </w:rPr>
        <w:t xml:space="preserve"> </w:t>
      </w:r>
      <w:r w:rsidR="00FC0E1E" w:rsidRPr="00C71F5C">
        <w:rPr>
          <w:rFonts w:ascii="Arial" w:hAnsi="Arial" w:cs="Arial"/>
          <w:color w:val="000000"/>
          <w:sz w:val="22"/>
          <w:szCs w:val="22"/>
        </w:rPr>
        <w:t>s</w:t>
      </w:r>
      <w:r w:rsidRPr="00C71F5C">
        <w:rPr>
          <w:rFonts w:ascii="Arial" w:hAnsi="Arial" w:cs="Arial"/>
          <w:color w:val="000000"/>
          <w:sz w:val="22"/>
          <w:szCs w:val="22"/>
        </w:rPr>
        <w:t xml:space="preserve">ingle use pens, </w:t>
      </w:r>
      <w:r w:rsidR="00FC0E1E" w:rsidRPr="00C71F5C">
        <w:rPr>
          <w:rFonts w:ascii="Arial" w:hAnsi="Arial" w:cs="Arial"/>
          <w:color w:val="000000"/>
          <w:sz w:val="22"/>
          <w:szCs w:val="22"/>
        </w:rPr>
        <w:t>i</w:t>
      </w:r>
      <w:r w:rsidRPr="00C71F5C">
        <w:rPr>
          <w:rFonts w:ascii="Arial" w:hAnsi="Arial" w:cs="Arial"/>
          <w:color w:val="000000"/>
          <w:sz w:val="22"/>
          <w:szCs w:val="22"/>
        </w:rPr>
        <w:t>nsulin pumps)</w:t>
      </w:r>
    </w:p>
    <w:p w14:paraId="1626A2DE" w14:textId="0C748194" w:rsidR="00342593" w:rsidRPr="00C71F5C" w:rsidRDefault="00342593" w:rsidP="00342593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C71F5C">
        <w:rPr>
          <w:rFonts w:ascii="Arial" w:hAnsi="Arial" w:cs="Arial"/>
          <w:color w:val="000000"/>
          <w:sz w:val="22"/>
          <w:szCs w:val="22"/>
        </w:rPr>
        <w:t xml:space="preserve">Non-invasive alternatives (e.g., </w:t>
      </w:r>
      <w:r w:rsidR="00FC0E1E" w:rsidRPr="00C71F5C">
        <w:rPr>
          <w:rFonts w:ascii="Arial" w:hAnsi="Arial" w:cs="Arial"/>
          <w:color w:val="000000"/>
          <w:sz w:val="22"/>
          <w:szCs w:val="22"/>
        </w:rPr>
        <w:t>o</w:t>
      </w:r>
      <w:r w:rsidRPr="00C71F5C">
        <w:rPr>
          <w:rFonts w:ascii="Arial" w:hAnsi="Arial" w:cs="Arial"/>
          <w:color w:val="000000"/>
          <w:sz w:val="22"/>
          <w:szCs w:val="22"/>
        </w:rPr>
        <w:t>ral medications,</w:t>
      </w:r>
      <w:r w:rsidR="00F0291A" w:rsidRPr="00C71F5C">
        <w:rPr>
          <w:rFonts w:ascii="Arial" w:hAnsi="Arial" w:cs="Arial"/>
          <w:color w:val="000000"/>
          <w:sz w:val="22"/>
          <w:szCs w:val="22"/>
        </w:rPr>
        <w:t xml:space="preserve"> </w:t>
      </w:r>
      <w:r w:rsidR="00FC0E1E" w:rsidRPr="00C71F5C">
        <w:rPr>
          <w:rFonts w:ascii="Arial" w:hAnsi="Arial" w:cs="Arial"/>
          <w:color w:val="000000"/>
          <w:sz w:val="22"/>
          <w:szCs w:val="22"/>
        </w:rPr>
        <w:t>p</w:t>
      </w:r>
      <w:r w:rsidRPr="00C71F5C">
        <w:rPr>
          <w:rFonts w:ascii="Arial" w:hAnsi="Arial" w:cs="Arial"/>
          <w:color w:val="000000"/>
          <w:sz w:val="22"/>
          <w:szCs w:val="22"/>
        </w:rPr>
        <w:t>atches)</w:t>
      </w:r>
    </w:p>
    <w:p w14:paraId="00000074" w14:textId="77777777" w:rsidR="00C30567" w:rsidRPr="00C71F5C" w:rsidRDefault="00C30567"/>
    <w:p w14:paraId="00000075" w14:textId="591D1C01" w:rsidR="00C30567" w:rsidRPr="00C71F5C" w:rsidRDefault="008969ED">
      <w:r w:rsidRPr="00C71F5C">
        <w:t>Q</w:t>
      </w:r>
      <w:r w:rsidR="005E22BF" w:rsidRPr="00C71F5C">
        <w:t>1</w:t>
      </w:r>
      <w:r w:rsidR="00A4731E">
        <w:t>5</w:t>
      </w:r>
      <w:r w:rsidRPr="00C71F5C">
        <w:t xml:space="preserve">. </w:t>
      </w:r>
      <w:r w:rsidR="002372B4" w:rsidRPr="00C71F5C">
        <w:t>W</w:t>
      </w:r>
      <w:r w:rsidRPr="00C71F5C">
        <w:t>ould</w:t>
      </w:r>
      <w:r w:rsidR="005E22BF" w:rsidRPr="00C71F5C">
        <w:t xml:space="preserve"> </w:t>
      </w:r>
      <w:r w:rsidRPr="00C71F5C">
        <w:t xml:space="preserve">any of the following non-device-based interventions reduce your fear of needles? </w:t>
      </w:r>
      <w:r w:rsidR="00A4731E">
        <w:t>Please s</w:t>
      </w:r>
      <w:r w:rsidRPr="00C71F5C">
        <w:t>elect all that apply</w:t>
      </w:r>
      <w:r w:rsidR="00A4731E">
        <w:t xml:space="preserve"> and rank their effectiveness in addressing your fear of needles</w:t>
      </w:r>
      <w:r w:rsidRPr="00C71F5C">
        <w:t>:</w:t>
      </w:r>
    </w:p>
    <w:p w14:paraId="4D912032" w14:textId="538D0770" w:rsidR="00342593" w:rsidRPr="00C71F5C" w:rsidRDefault="00342593">
      <w:pPr>
        <w:numPr>
          <w:ilvl w:val="0"/>
          <w:numId w:val="11"/>
        </w:numPr>
      </w:pPr>
      <w:r w:rsidRPr="00C71F5C">
        <w:rPr>
          <w:color w:val="000000"/>
        </w:rPr>
        <w:t>Education/information on how the medical equipment works</w:t>
      </w:r>
    </w:p>
    <w:p w14:paraId="7C407C86" w14:textId="35D11D5A" w:rsidR="00342593" w:rsidRPr="00C71F5C" w:rsidRDefault="00342593" w:rsidP="00342593">
      <w:pPr>
        <w:numPr>
          <w:ilvl w:val="0"/>
          <w:numId w:val="11"/>
        </w:numPr>
      </w:pPr>
      <w:r w:rsidRPr="00C71F5C">
        <w:t xml:space="preserve">Distractions during the procedure (e.g., watching television, </w:t>
      </w:r>
      <w:r w:rsidRPr="00C71F5C">
        <w:rPr>
          <w:color w:val="000000"/>
        </w:rPr>
        <w:t>Virtual Reality (VR) headset</w:t>
      </w:r>
      <w:r w:rsidRPr="00C71F5C">
        <w:t>)</w:t>
      </w:r>
    </w:p>
    <w:p w14:paraId="64633564" w14:textId="6E122BF8" w:rsidR="00342593" w:rsidRPr="00C71F5C" w:rsidRDefault="00342593">
      <w:pPr>
        <w:numPr>
          <w:ilvl w:val="0"/>
          <w:numId w:val="11"/>
        </w:numPr>
      </w:pPr>
      <w:r w:rsidRPr="00C71F5C">
        <w:rPr>
          <w:color w:val="000000"/>
        </w:rPr>
        <w:t>Seeing a therapist (</w:t>
      </w:r>
      <w:r w:rsidR="00863C17">
        <w:rPr>
          <w:color w:val="000000"/>
        </w:rPr>
        <w:t>e.g</w:t>
      </w:r>
      <w:r w:rsidRPr="00C71F5C">
        <w:rPr>
          <w:color w:val="000000"/>
        </w:rPr>
        <w:t>., cognitive behavioral therapy)</w:t>
      </w:r>
    </w:p>
    <w:p w14:paraId="3C28AF43" w14:textId="77777777" w:rsidR="00342593" w:rsidRPr="00C71F5C" w:rsidRDefault="00342593" w:rsidP="00342593">
      <w:pPr>
        <w:numPr>
          <w:ilvl w:val="0"/>
          <w:numId w:val="11"/>
        </w:numPr>
        <w:spacing w:line="240" w:lineRule="auto"/>
        <w:textAlignment w:val="baseline"/>
        <w:rPr>
          <w:rFonts w:eastAsia="Times New Roman"/>
          <w:color w:val="000000"/>
          <w:lang w:val="en-US" w:eastAsia="en-US"/>
        </w:rPr>
      </w:pPr>
      <w:r w:rsidRPr="00C71F5C">
        <w:rPr>
          <w:rFonts w:eastAsia="Times New Roman"/>
          <w:color w:val="000000"/>
          <w:lang w:val="en-US" w:eastAsia="en-US"/>
        </w:rPr>
        <w:t>Watching blood draw videos before/during the procedure</w:t>
      </w:r>
    </w:p>
    <w:p w14:paraId="7DD2F0F3" w14:textId="6ED0E7A1" w:rsidR="00342593" w:rsidRPr="00C71F5C" w:rsidRDefault="00342593" w:rsidP="00342593">
      <w:pPr>
        <w:numPr>
          <w:ilvl w:val="0"/>
          <w:numId w:val="11"/>
        </w:numPr>
        <w:spacing w:line="240" w:lineRule="auto"/>
        <w:textAlignment w:val="baseline"/>
        <w:rPr>
          <w:rFonts w:eastAsia="Times New Roman"/>
          <w:color w:val="000000"/>
          <w:lang w:val="en-US" w:eastAsia="en-US"/>
        </w:rPr>
      </w:pPr>
      <w:r w:rsidRPr="00C71F5C">
        <w:rPr>
          <w:rFonts w:eastAsia="Times New Roman"/>
          <w:color w:val="000000"/>
          <w:lang w:val="en-US" w:eastAsia="en-US"/>
        </w:rPr>
        <w:t>Relaxation techniques (</w:t>
      </w:r>
      <w:r w:rsidR="00DC49C9" w:rsidRPr="00C71F5C">
        <w:rPr>
          <w:rFonts w:eastAsia="Times New Roman"/>
          <w:color w:val="000000"/>
          <w:lang w:val="en-US" w:eastAsia="en-US"/>
        </w:rPr>
        <w:t>i.e.,</w:t>
      </w:r>
      <w:r w:rsidRPr="00C71F5C">
        <w:rPr>
          <w:rFonts w:eastAsia="Times New Roman"/>
          <w:color w:val="000000"/>
          <w:lang w:val="en-US" w:eastAsia="en-US"/>
        </w:rPr>
        <w:t xml:space="preserve"> </w:t>
      </w:r>
      <w:r w:rsidR="00FC0E1E" w:rsidRPr="00C71F5C">
        <w:rPr>
          <w:rFonts w:eastAsia="Times New Roman"/>
          <w:color w:val="000000"/>
          <w:lang w:val="en-US" w:eastAsia="en-US"/>
        </w:rPr>
        <w:t>d</w:t>
      </w:r>
      <w:r w:rsidRPr="00C71F5C">
        <w:rPr>
          <w:rFonts w:eastAsia="Times New Roman"/>
          <w:color w:val="000000"/>
          <w:lang w:val="en-US" w:eastAsia="en-US"/>
        </w:rPr>
        <w:t>eep breathing)</w:t>
      </w:r>
    </w:p>
    <w:p w14:paraId="00000077" w14:textId="15CE56CF" w:rsidR="00C30567" w:rsidRPr="00C71F5C" w:rsidRDefault="008969ED">
      <w:pPr>
        <w:numPr>
          <w:ilvl w:val="0"/>
          <w:numId w:val="11"/>
        </w:numPr>
      </w:pPr>
      <w:r w:rsidRPr="00C71F5C">
        <w:t>Consultation with the clinician regarding the</w:t>
      </w:r>
      <w:r w:rsidR="00FC0E1E" w:rsidRPr="00C71F5C">
        <w:t xml:space="preserve"> importance of</w:t>
      </w:r>
      <w:r w:rsidRPr="00C71F5C">
        <w:t xml:space="preserve"> procedure/treatment</w:t>
      </w:r>
    </w:p>
    <w:p w14:paraId="180CC5C0" w14:textId="09787AF8" w:rsidR="00342593" w:rsidRPr="00C71F5C" w:rsidRDefault="00FC0E1E">
      <w:pPr>
        <w:numPr>
          <w:ilvl w:val="0"/>
          <w:numId w:val="11"/>
        </w:numPr>
      </w:pPr>
      <w:r w:rsidRPr="00C71F5C">
        <w:t>Using t</w:t>
      </w:r>
      <w:r w:rsidR="00342593" w:rsidRPr="00C71F5C">
        <w:t xml:space="preserve">opical </w:t>
      </w:r>
      <w:r w:rsidR="00863C17">
        <w:t>n</w:t>
      </w:r>
      <w:r w:rsidR="00342593" w:rsidRPr="00C71F5C">
        <w:t>umbing creams</w:t>
      </w:r>
    </w:p>
    <w:p w14:paraId="0B9904CD" w14:textId="77777777" w:rsidR="00626AF0" w:rsidRPr="00C71F5C" w:rsidRDefault="00626AF0" w:rsidP="004F3022">
      <w:pPr>
        <w:rPr>
          <w:u w:val="single"/>
        </w:rPr>
      </w:pPr>
    </w:p>
    <w:p w14:paraId="411F2EC3" w14:textId="2B162513" w:rsidR="004F3022" w:rsidRPr="00C71F5C" w:rsidRDefault="004F3022" w:rsidP="004F3022">
      <w:pPr>
        <w:rPr>
          <w:u w:val="single"/>
        </w:rPr>
      </w:pPr>
      <w:r w:rsidRPr="00C71F5C">
        <w:rPr>
          <w:u w:val="single"/>
        </w:rPr>
        <w:t>Demographics/Background</w:t>
      </w:r>
    </w:p>
    <w:p w14:paraId="6451D437" w14:textId="77777777" w:rsidR="004F3022" w:rsidRPr="00C71F5C" w:rsidRDefault="004F3022" w:rsidP="004F3022">
      <w:pPr>
        <w:rPr>
          <w:i/>
        </w:rPr>
      </w:pPr>
    </w:p>
    <w:p w14:paraId="324738F8" w14:textId="62EA78F1" w:rsidR="004F3022" w:rsidRPr="00C71F5C" w:rsidRDefault="004F3022" w:rsidP="004F3022">
      <w:pPr>
        <w:rPr>
          <w:i/>
        </w:rPr>
      </w:pPr>
      <w:r w:rsidRPr="00C71F5C">
        <w:rPr>
          <w:i/>
        </w:rPr>
        <w:t>Th</w:t>
      </w:r>
      <w:r w:rsidR="009037EE">
        <w:rPr>
          <w:i/>
        </w:rPr>
        <w:t>is section aim</w:t>
      </w:r>
      <w:r w:rsidRPr="00C71F5C">
        <w:rPr>
          <w:i/>
        </w:rPr>
        <w:t xml:space="preserve">s to identify the relevant demographic details of the respondents that may predispose them to some level of needle tolerance or phobia. </w:t>
      </w:r>
    </w:p>
    <w:p w14:paraId="716146A7" w14:textId="77777777" w:rsidR="004F3022" w:rsidRPr="00C71F5C" w:rsidRDefault="004F3022" w:rsidP="004F3022">
      <w:pPr>
        <w:rPr>
          <w:i/>
        </w:rPr>
      </w:pPr>
    </w:p>
    <w:p w14:paraId="3BE0563A" w14:textId="4EBB7C18" w:rsidR="004F3022" w:rsidRPr="00C71F5C" w:rsidRDefault="004F3022" w:rsidP="004F3022">
      <w:r w:rsidRPr="00C71F5C">
        <w:t>Q1</w:t>
      </w:r>
      <w:r w:rsidR="00A4731E">
        <w:t>6</w:t>
      </w:r>
      <w:r w:rsidRPr="00C71F5C">
        <w:t xml:space="preserve">. Indicate your age: </w:t>
      </w:r>
    </w:p>
    <w:p w14:paraId="2858B5BB" w14:textId="77777777" w:rsidR="004F3022" w:rsidRPr="00C71F5C" w:rsidRDefault="004F3022" w:rsidP="004F3022">
      <w:pPr>
        <w:ind w:firstLine="720"/>
      </w:pPr>
      <w:r w:rsidRPr="00C71F5C">
        <w:t xml:space="preserve">Dropdown numerical menu (years): 18-100 </w:t>
      </w:r>
    </w:p>
    <w:p w14:paraId="6E40856C" w14:textId="77777777" w:rsidR="004F3022" w:rsidRPr="00C71F5C" w:rsidRDefault="004F3022" w:rsidP="004F3022"/>
    <w:p w14:paraId="3C4B6CCE" w14:textId="099495DD" w:rsidR="004F3022" w:rsidRPr="00C71F5C" w:rsidRDefault="004F3022" w:rsidP="004F3022">
      <w:r w:rsidRPr="00C71F5C">
        <w:t>Q</w:t>
      </w:r>
      <w:r w:rsidR="00A4731E">
        <w:t>17</w:t>
      </w:r>
      <w:r w:rsidRPr="00C71F5C">
        <w:t xml:space="preserve">. Indicate your sex </w:t>
      </w:r>
    </w:p>
    <w:p w14:paraId="3499FC52" w14:textId="77777777" w:rsidR="004F3022" w:rsidRPr="00C71F5C" w:rsidRDefault="004F3022" w:rsidP="004F3022">
      <w:pPr>
        <w:numPr>
          <w:ilvl w:val="0"/>
          <w:numId w:val="3"/>
        </w:numPr>
      </w:pPr>
      <w:r w:rsidRPr="00C71F5C">
        <w:t>Male</w:t>
      </w:r>
    </w:p>
    <w:p w14:paraId="12719555" w14:textId="77777777" w:rsidR="004F3022" w:rsidRPr="00C71F5C" w:rsidRDefault="004F3022" w:rsidP="004F3022">
      <w:pPr>
        <w:numPr>
          <w:ilvl w:val="0"/>
          <w:numId w:val="3"/>
        </w:numPr>
      </w:pPr>
      <w:r w:rsidRPr="00C71F5C">
        <w:t>Female</w:t>
      </w:r>
    </w:p>
    <w:p w14:paraId="2A7A928E" w14:textId="77777777" w:rsidR="004F3022" w:rsidRPr="00C71F5C" w:rsidRDefault="004F3022" w:rsidP="004F3022">
      <w:pPr>
        <w:numPr>
          <w:ilvl w:val="0"/>
          <w:numId w:val="3"/>
        </w:numPr>
      </w:pPr>
      <w:r w:rsidRPr="00C71F5C">
        <w:t>Other</w:t>
      </w:r>
    </w:p>
    <w:p w14:paraId="32E72D9F" w14:textId="7DACF372" w:rsidR="004F3022" w:rsidRDefault="004F3022" w:rsidP="00EF4D0B">
      <w:pPr>
        <w:numPr>
          <w:ilvl w:val="0"/>
          <w:numId w:val="3"/>
        </w:numPr>
      </w:pPr>
      <w:r w:rsidRPr="00C71F5C">
        <w:t>Prefer not to answe</w:t>
      </w:r>
      <w:r w:rsidR="00EF4D0B">
        <w:t>r</w:t>
      </w:r>
      <w:r w:rsidRPr="00C71F5C">
        <w:t xml:space="preserve">? </w:t>
      </w:r>
    </w:p>
    <w:p w14:paraId="6F046741" w14:textId="77777777" w:rsidR="00D579D6" w:rsidRDefault="00D579D6" w:rsidP="00674276">
      <w:pPr>
        <w:ind w:left="720"/>
      </w:pPr>
    </w:p>
    <w:p w14:paraId="46D71BD3" w14:textId="298F689C" w:rsidR="00D579D6" w:rsidRPr="00C71F5C" w:rsidRDefault="00D579D6" w:rsidP="00674276">
      <w:r>
        <w:t>Q18. Where are you located?</w:t>
      </w:r>
    </w:p>
    <w:p w14:paraId="69CE0CE4" w14:textId="77777777" w:rsidR="004F3022" w:rsidRPr="00C71F5C" w:rsidRDefault="004F3022" w:rsidP="004F3022">
      <w:pPr>
        <w:numPr>
          <w:ilvl w:val="0"/>
          <w:numId w:val="4"/>
        </w:numPr>
      </w:pPr>
      <w:r w:rsidRPr="00C71F5C">
        <w:t>North America</w:t>
      </w:r>
    </w:p>
    <w:p w14:paraId="20D188C2" w14:textId="77777777" w:rsidR="004F3022" w:rsidRPr="00C71F5C" w:rsidRDefault="004F3022" w:rsidP="004F3022">
      <w:pPr>
        <w:numPr>
          <w:ilvl w:val="0"/>
          <w:numId w:val="4"/>
        </w:numPr>
      </w:pPr>
      <w:r w:rsidRPr="00C71F5C">
        <w:t>Europe</w:t>
      </w:r>
    </w:p>
    <w:p w14:paraId="21782C9B" w14:textId="77777777" w:rsidR="004F3022" w:rsidRPr="00C71F5C" w:rsidRDefault="004F3022" w:rsidP="004F3022">
      <w:pPr>
        <w:numPr>
          <w:ilvl w:val="0"/>
          <w:numId w:val="4"/>
        </w:numPr>
      </w:pPr>
      <w:r w:rsidRPr="00C71F5C">
        <w:t>Middle East</w:t>
      </w:r>
    </w:p>
    <w:p w14:paraId="1A53FDA5" w14:textId="77777777" w:rsidR="004F3022" w:rsidRPr="00C71F5C" w:rsidRDefault="004F3022" w:rsidP="004F3022">
      <w:pPr>
        <w:numPr>
          <w:ilvl w:val="0"/>
          <w:numId w:val="4"/>
        </w:numPr>
      </w:pPr>
      <w:r w:rsidRPr="00C71F5C">
        <w:t>Asia</w:t>
      </w:r>
    </w:p>
    <w:p w14:paraId="2336536C" w14:textId="77777777" w:rsidR="004F3022" w:rsidRPr="00C71F5C" w:rsidRDefault="004F3022" w:rsidP="004F3022">
      <w:pPr>
        <w:numPr>
          <w:ilvl w:val="0"/>
          <w:numId w:val="4"/>
        </w:numPr>
      </w:pPr>
      <w:r w:rsidRPr="00C71F5C">
        <w:t>Oceania (Australia, New Zealand, Pacific Islands)</w:t>
      </w:r>
    </w:p>
    <w:p w14:paraId="762B1DB7" w14:textId="77777777" w:rsidR="004F3022" w:rsidRPr="00C71F5C" w:rsidRDefault="004F3022" w:rsidP="004F3022">
      <w:pPr>
        <w:numPr>
          <w:ilvl w:val="0"/>
          <w:numId w:val="4"/>
        </w:numPr>
      </w:pPr>
      <w:r w:rsidRPr="00C71F5C">
        <w:t>South America</w:t>
      </w:r>
    </w:p>
    <w:p w14:paraId="6F1FDA42" w14:textId="77777777" w:rsidR="004F3022" w:rsidRPr="00C71F5C" w:rsidRDefault="004F3022" w:rsidP="004F3022">
      <w:pPr>
        <w:numPr>
          <w:ilvl w:val="0"/>
          <w:numId w:val="4"/>
        </w:numPr>
      </w:pPr>
      <w:r w:rsidRPr="00C71F5C">
        <w:lastRenderedPageBreak/>
        <w:t>Africa</w:t>
      </w:r>
    </w:p>
    <w:p w14:paraId="3404FBA8" w14:textId="77777777" w:rsidR="004F3022" w:rsidRPr="00C71F5C" w:rsidRDefault="004F3022" w:rsidP="004F3022"/>
    <w:p w14:paraId="3E37223D" w14:textId="77777777" w:rsidR="004F3022" w:rsidRPr="00C71F5C" w:rsidRDefault="004F3022" w:rsidP="004F3022">
      <w:pPr>
        <w:rPr>
          <w:u w:val="single"/>
        </w:rPr>
      </w:pPr>
      <w:r w:rsidRPr="00C71F5C">
        <w:rPr>
          <w:u w:val="single"/>
        </w:rPr>
        <w:t>Healthcare-Based Demographics</w:t>
      </w:r>
    </w:p>
    <w:p w14:paraId="64295F91" w14:textId="77777777" w:rsidR="004F3022" w:rsidRPr="00C71F5C" w:rsidRDefault="004F3022" w:rsidP="004F3022">
      <w:pPr>
        <w:rPr>
          <w:u w:val="single"/>
        </w:rPr>
      </w:pPr>
    </w:p>
    <w:p w14:paraId="22441C9D" w14:textId="673496B8" w:rsidR="004F3022" w:rsidRPr="00C71F5C" w:rsidRDefault="004F3022" w:rsidP="004F3022">
      <w:pPr>
        <w:rPr>
          <w:i/>
          <w:iCs/>
        </w:rPr>
      </w:pPr>
      <w:r w:rsidRPr="00C71F5C">
        <w:rPr>
          <w:i/>
          <w:iCs/>
        </w:rPr>
        <w:t>Th</w:t>
      </w:r>
      <w:r w:rsidR="009037EE">
        <w:rPr>
          <w:i/>
          <w:iCs/>
        </w:rPr>
        <w:t>is section aim</w:t>
      </w:r>
      <w:r w:rsidRPr="00C71F5C">
        <w:rPr>
          <w:i/>
          <w:iCs/>
        </w:rPr>
        <w:t xml:space="preserve">s to </w:t>
      </w:r>
      <w:r w:rsidR="009037EE">
        <w:rPr>
          <w:i/>
          <w:iCs/>
        </w:rPr>
        <w:t>identify demographic characteristics of the participants, including</w:t>
      </w:r>
      <w:r w:rsidRPr="00C71F5C">
        <w:rPr>
          <w:i/>
          <w:iCs/>
        </w:rPr>
        <w:t xml:space="preserve"> respondents</w:t>
      </w:r>
      <w:r w:rsidR="009037EE">
        <w:rPr>
          <w:i/>
          <w:iCs/>
        </w:rPr>
        <w:t>’</w:t>
      </w:r>
      <w:r w:rsidRPr="00C71F5C">
        <w:rPr>
          <w:i/>
          <w:iCs/>
        </w:rPr>
        <w:t xml:space="preserve"> medical histor</w:t>
      </w:r>
      <w:r w:rsidR="009037EE">
        <w:rPr>
          <w:i/>
          <w:iCs/>
        </w:rPr>
        <w:t>y</w:t>
      </w:r>
      <w:r w:rsidRPr="00C71F5C">
        <w:rPr>
          <w:i/>
          <w:iCs/>
        </w:rPr>
        <w:t xml:space="preserve"> and overall perceptions of medical care. </w:t>
      </w:r>
    </w:p>
    <w:p w14:paraId="2A0A6BD5" w14:textId="77777777" w:rsidR="004F3022" w:rsidRPr="00C71F5C" w:rsidRDefault="004F3022" w:rsidP="004F3022">
      <w:pPr>
        <w:rPr>
          <w:i/>
          <w:iCs/>
        </w:rPr>
      </w:pPr>
      <w:r w:rsidRPr="00C71F5C">
        <w:rPr>
          <w:i/>
          <w:iCs/>
        </w:rPr>
        <w:t xml:space="preserve"> </w:t>
      </w:r>
    </w:p>
    <w:p w14:paraId="6CD79814" w14:textId="2C172226" w:rsidR="004F3022" w:rsidRPr="00C71F5C" w:rsidRDefault="004F3022" w:rsidP="004F3022">
      <w:r w:rsidRPr="00C71F5C">
        <w:t>Q</w:t>
      </w:r>
      <w:r w:rsidR="00A4731E">
        <w:t>18</w:t>
      </w:r>
      <w:r w:rsidRPr="00C71F5C">
        <w:t>. Are you currently or have you previously worked as a healthcare professional?</w:t>
      </w:r>
    </w:p>
    <w:p w14:paraId="6FED6760" w14:textId="1EBF40AC" w:rsidR="00B30903" w:rsidRPr="00C71F5C" w:rsidRDefault="00B30903" w:rsidP="00B30903">
      <w:pPr>
        <w:numPr>
          <w:ilvl w:val="0"/>
          <w:numId w:val="3"/>
        </w:numPr>
      </w:pPr>
      <w:r w:rsidRPr="00C71F5C">
        <w:t>Yes</w:t>
      </w:r>
    </w:p>
    <w:p w14:paraId="2A20D516" w14:textId="0EECE972" w:rsidR="00B30903" w:rsidRPr="00C71F5C" w:rsidRDefault="00B30903" w:rsidP="00B30903">
      <w:pPr>
        <w:numPr>
          <w:ilvl w:val="0"/>
          <w:numId w:val="3"/>
        </w:numPr>
      </w:pPr>
      <w:r w:rsidRPr="00C71F5C">
        <w:t>No</w:t>
      </w:r>
    </w:p>
    <w:p w14:paraId="15CBC062" w14:textId="4FE3C445" w:rsidR="00B30903" w:rsidRPr="00C71F5C" w:rsidRDefault="00B30903" w:rsidP="00B30903">
      <w:pPr>
        <w:numPr>
          <w:ilvl w:val="0"/>
          <w:numId w:val="3"/>
        </w:numPr>
      </w:pPr>
      <w:r w:rsidRPr="00C71F5C">
        <w:t>Prefer not to answer</w:t>
      </w:r>
    </w:p>
    <w:p w14:paraId="5000F5D5" w14:textId="77777777" w:rsidR="00B30903" w:rsidRPr="00C71F5C" w:rsidRDefault="00B30903" w:rsidP="00B30903">
      <w:pPr>
        <w:ind w:left="360"/>
      </w:pPr>
    </w:p>
    <w:p w14:paraId="1045F8B2" w14:textId="2ABDF02B" w:rsidR="004F3022" w:rsidRPr="00C71F5C" w:rsidRDefault="004F3022" w:rsidP="004F3022">
      <w:r w:rsidRPr="00C71F5C">
        <w:t>Q</w:t>
      </w:r>
      <w:r w:rsidR="00527216">
        <w:t>19</w:t>
      </w:r>
      <w:r w:rsidRPr="00C71F5C">
        <w:t>. Do you have any non-</w:t>
      </w:r>
      <w:r w:rsidR="009037EE" w:rsidRPr="00C71F5C">
        <w:t>needle</w:t>
      </w:r>
      <w:r w:rsidR="009037EE">
        <w:t>-</w:t>
      </w:r>
      <w:r w:rsidRPr="00C71F5C">
        <w:t>related medical fears?</w:t>
      </w:r>
    </w:p>
    <w:p w14:paraId="6C849F45" w14:textId="77777777" w:rsidR="00B30903" w:rsidRPr="00C71F5C" w:rsidRDefault="00B30903" w:rsidP="00B30903">
      <w:pPr>
        <w:numPr>
          <w:ilvl w:val="0"/>
          <w:numId w:val="3"/>
        </w:numPr>
      </w:pPr>
      <w:r w:rsidRPr="00C71F5C">
        <w:t>Yes</w:t>
      </w:r>
    </w:p>
    <w:p w14:paraId="36DF0F2E" w14:textId="77777777" w:rsidR="00B30903" w:rsidRPr="00C71F5C" w:rsidRDefault="00B30903" w:rsidP="00B30903">
      <w:pPr>
        <w:numPr>
          <w:ilvl w:val="0"/>
          <w:numId w:val="3"/>
        </w:numPr>
      </w:pPr>
      <w:r w:rsidRPr="00C71F5C">
        <w:t>No</w:t>
      </w:r>
    </w:p>
    <w:p w14:paraId="053C11D4" w14:textId="78DD6799" w:rsidR="00B30903" w:rsidRPr="00C71F5C" w:rsidRDefault="00B30903" w:rsidP="004F3022">
      <w:pPr>
        <w:numPr>
          <w:ilvl w:val="0"/>
          <w:numId w:val="3"/>
        </w:numPr>
      </w:pPr>
      <w:r w:rsidRPr="00C71F5C">
        <w:t>Prefer not to answer</w:t>
      </w:r>
    </w:p>
    <w:p w14:paraId="5FADD74C" w14:textId="77777777" w:rsidR="004F3022" w:rsidRPr="00C71F5C" w:rsidRDefault="004F3022" w:rsidP="004F3022"/>
    <w:p w14:paraId="2B29773F" w14:textId="083820F7" w:rsidR="004F3022" w:rsidRPr="00C71F5C" w:rsidRDefault="004F3022" w:rsidP="004F3022">
      <w:r w:rsidRPr="00C71F5C">
        <w:t>Q</w:t>
      </w:r>
      <w:r w:rsidR="00EC6590" w:rsidRPr="00C71F5C">
        <w:t>2</w:t>
      </w:r>
      <w:r w:rsidR="00527216">
        <w:t>0</w:t>
      </w:r>
      <w:r w:rsidRPr="00C71F5C">
        <w:t>. Do you have any conditions that frequently require injections or blood draws?</w:t>
      </w:r>
    </w:p>
    <w:p w14:paraId="0AC03704" w14:textId="77777777" w:rsidR="00B30903" w:rsidRPr="00C71F5C" w:rsidRDefault="00B30903" w:rsidP="00B30903">
      <w:pPr>
        <w:numPr>
          <w:ilvl w:val="0"/>
          <w:numId w:val="3"/>
        </w:numPr>
      </w:pPr>
      <w:r w:rsidRPr="00C71F5C">
        <w:t>Yes</w:t>
      </w:r>
    </w:p>
    <w:p w14:paraId="0B0B5BCA" w14:textId="77777777" w:rsidR="00B30903" w:rsidRPr="00C71F5C" w:rsidRDefault="00B30903" w:rsidP="00B30903">
      <w:pPr>
        <w:numPr>
          <w:ilvl w:val="0"/>
          <w:numId w:val="3"/>
        </w:numPr>
      </w:pPr>
      <w:r w:rsidRPr="00C71F5C">
        <w:t>No</w:t>
      </w:r>
    </w:p>
    <w:p w14:paraId="4509243E" w14:textId="0549868E" w:rsidR="00B30903" w:rsidRPr="00C71F5C" w:rsidRDefault="00B30903" w:rsidP="004F3022">
      <w:pPr>
        <w:numPr>
          <w:ilvl w:val="0"/>
          <w:numId w:val="3"/>
        </w:numPr>
      </w:pPr>
      <w:r w:rsidRPr="00C71F5C">
        <w:t>Prefer not to answer</w:t>
      </w:r>
    </w:p>
    <w:p w14:paraId="1DE51439" w14:textId="77777777" w:rsidR="004F3022" w:rsidRPr="00C71F5C" w:rsidRDefault="004F3022" w:rsidP="004F3022"/>
    <w:p w14:paraId="16FAFC93" w14:textId="1217D64E" w:rsidR="004F3022" w:rsidRDefault="004F3022" w:rsidP="004F3022">
      <w:r w:rsidRPr="00C71F5C">
        <w:t>Q</w:t>
      </w:r>
      <w:r w:rsidR="00527216">
        <w:t>21</w:t>
      </w:r>
      <w:r w:rsidRPr="00C71F5C">
        <w:t xml:space="preserve">. On a scale of </w:t>
      </w:r>
      <w:r w:rsidR="00340E2F">
        <w:t>0</w:t>
      </w:r>
      <w:r w:rsidRPr="00C71F5C">
        <w:t xml:space="preserve"> to </w:t>
      </w:r>
      <w:r w:rsidR="00340E2F">
        <w:t>10</w:t>
      </w:r>
      <w:r w:rsidRPr="00C71F5C">
        <w:t xml:space="preserve"> (</w:t>
      </w:r>
      <w:r w:rsidR="00340E2F">
        <w:t>10</w:t>
      </w:r>
      <w:r w:rsidRPr="00C71F5C">
        <w:t xml:space="preserve"> being the highest)</w:t>
      </w:r>
      <w:r w:rsidR="009037EE">
        <w:t>,</w:t>
      </w:r>
      <w:r w:rsidRPr="00C71F5C">
        <w:t xml:space="preserve"> how would you rate your overall pain tolerance?</w:t>
      </w:r>
    </w:p>
    <w:p w14:paraId="000000BF" w14:textId="77777777" w:rsidR="00C30567" w:rsidRDefault="00C30567"/>
    <w:sectPr w:rsidR="00C30567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A705E" w14:textId="77777777" w:rsidR="00BC5666" w:rsidRDefault="00BC5666" w:rsidP="005D4B10">
      <w:pPr>
        <w:spacing w:line="240" w:lineRule="auto"/>
      </w:pPr>
      <w:r>
        <w:separator/>
      </w:r>
    </w:p>
  </w:endnote>
  <w:endnote w:type="continuationSeparator" w:id="0">
    <w:p w14:paraId="01838099" w14:textId="77777777" w:rsidR="00BC5666" w:rsidRDefault="00BC5666" w:rsidP="005D4B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8C8F2" w14:textId="62483847" w:rsidR="0085616F" w:rsidRDefault="0085616F" w:rsidP="0085616F">
    <w:pPr>
      <w:spacing w:line="240" w:lineRule="auto"/>
      <w:rPr>
        <w:rFonts w:ascii="Times New Roman" w:eastAsia="Times New Roman" w:hAnsi="Times New Roman" w:cs="Times New Roman"/>
        <w:sz w:val="24"/>
        <w:szCs w:val="24"/>
        <w:lang w:val="en-US"/>
      </w:rPr>
    </w:pPr>
    <w:r>
      <w:rPr>
        <w:i/>
        <w:lang w:val="en-US"/>
      </w:rPr>
      <w:t>“</w:t>
    </w:r>
    <w:r>
      <w:rPr>
        <w:rFonts w:eastAsia="Times New Roman"/>
        <w:b/>
        <w:bCs/>
        <w:color w:val="000020"/>
        <w:sz w:val="20"/>
        <w:szCs w:val="20"/>
        <w:lang w:val="en-US"/>
      </w:rPr>
      <w:t>Injection phobia/needle phobia</w:t>
    </w:r>
    <w:r>
      <w:rPr>
        <w:rFonts w:eastAsia="Times New Roman"/>
        <w:color w:val="000020"/>
        <w:sz w:val="20"/>
        <w:szCs w:val="20"/>
        <w:lang w:val="en-US"/>
      </w:rPr>
      <w:t xml:space="preserve"> is the fear and avoidance of receiving various types of injections, and/or of having a blood sample withdrawn through venipuncture. This is a specific phobia and is extremely common yet not very well recognized.”</w:t>
    </w:r>
    <w:r>
      <w:rPr>
        <w:i/>
        <w:lang w:val="en-US"/>
      </w:rPr>
      <w:t xml:space="preserve"> (Anxiety UK, </w:t>
    </w:r>
    <w:r>
      <w:rPr>
        <w:i/>
        <w:iCs/>
        <w:lang w:val="en-US"/>
      </w:rPr>
      <w:t>Injection Phobia and Needle Phobia A brief guide</w:t>
    </w:r>
    <w:r>
      <w:rPr>
        <w:i/>
        <w:lang w:val="en-US"/>
      </w:rPr>
      <w:t> 2010)</w:t>
    </w:r>
    <w:r>
      <w:rPr>
        <w:rFonts w:eastAsia="Times New Roman"/>
        <w:color w:val="000020"/>
        <w:sz w:val="20"/>
        <w:szCs w:val="20"/>
        <w:lang w:val="en-US"/>
      </w:rPr>
      <w:t xml:space="preserve"> </w:t>
    </w:r>
  </w:p>
  <w:p w14:paraId="3B0F1BBA" w14:textId="5B262AE3" w:rsidR="0085616F" w:rsidRDefault="0085616F">
    <w:pPr>
      <w:pStyle w:val="Footer"/>
    </w:pPr>
  </w:p>
  <w:p w14:paraId="333E78A7" w14:textId="77777777" w:rsidR="0085616F" w:rsidRDefault="008561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EEA7A" w14:textId="77777777" w:rsidR="00BC5666" w:rsidRDefault="00BC5666" w:rsidP="005D4B10">
      <w:pPr>
        <w:spacing w:line="240" w:lineRule="auto"/>
      </w:pPr>
      <w:r>
        <w:separator/>
      </w:r>
    </w:p>
  </w:footnote>
  <w:footnote w:type="continuationSeparator" w:id="0">
    <w:p w14:paraId="6AF30FBD" w14:textId="77777777" w:rsidR="00BC5666" w:rsidRDefault="00BC5666" w:rsidP="005D4B1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51C8"/>
    <w:multiLevelType w:val="multilevel"/>
    <w:tmpl w:val="57389B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C61239"/>
    <w:multiLevelType w:val="hybridMultilevel"/>
    <w:tmpl w:val="98A6A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9602F"/>
    <w:multiLevelType w:val="multilevel"/>
    <w:tmpl w:val="80445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0976CA"/>
    <w:multiLevelType w:val="hybridMultilevel"/>
    <w:tmpl w:val="FA74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725B3"/>
    <w:multiLevelType w:val="multilevel"/>
    <w:tmpl w:val="FA38E6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7F5194C"/>
    <w:multiLevelType w:val="multilevel"/>
    <w:tmpl w:val="4F90A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E97F85"/>
    <w:multiLevelType w:val="multilevel"/>
    <w:tmpl w:val="DFC4E9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507E07"/>
    <w:multiLevelType w:val="multilevel"/>
    <w:tmpl w:val="6F3E16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AB03659"/>
    <w:multiLevelType w:val="multilevel"/>
    <w:tmpl w:val="766A2A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4C504C9"/>
    <w:multiLevelType w:val="multilevel"/>
    <w:tmpl w:val="958CC1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31514E"/>
    <w:multiLevelType w:val="multilevel"/>
    <w:tmpl w:val="A6F48A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945689B"/>
    <w:multiLevelType w:val="multilevel"/>
    <w:tmpl w:val="7E04BD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9FF5DD7"/>
    <w:multiLevelType w:val="multilevel"/>
    <w:tmpl w:val="7CA09B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B9245E8"/>
    <w:multiLevelType w:val="multilevel"/>
    <w:tmpl w:val="3C60BA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C741D4E"/>
    <w:multiLevelType w:val="multilevel"/>
    <w:tmpl w:val="7E225C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6A5500B4"/>
    <w:multiLevelType w:val="hybridMultilevel"/>
    <w:tmpl w:val="5100D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9629A3"/>
    <w:multiLevelType w:val="hybridMultilevel"/>
    <w:tmpl w:val="E3C25010"/>
    <w:lvl w:ilvl="0" w:tplc="62AE392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6365F"/>
    <w:multiLevelType w:val="hybridMultilevel"/>
    <w:tmpl w:val="0FD47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C2442"/>
    <w:multiLevelType w:val="hybridMultilevel"/>
    <w:tmpl w:val="4B74F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246550"/>
    <w:multiLevelType w:val="hybridMultilevel"/>
    <w:tmpl w:val="E724F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4F33CB"/>
    <w:multiLevelType w:val="multilevel"/>
    <w:tmpl w:val="8398C2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91600329">
    <w:abstractNumId w:val="8"/>
  </w:num>
  <w:num w:numId="2" w16cid:durableId="1350765335">
    <w:abstractNumId w:val="11"/>
  </w:num>
  <w:num w:numId="3" w16cid:durableId="422528414">
    <w:abstractNumId w:val="13"/>
  </w:num>
  <w:num w:numId="4" w16cid:durableId="1504514669">
    <w:abstractNumId w:val="9"/>
  </w:num>
  <w:num w:numId="5" w16cid:durableId="1831867057">
    <w:abstractNumId w:val="14"/>
  </w:num>
  <w:num w:numId="6" w16cid:durableId="114953403">
    <w:abstractNumId w:val="10"/>
  </w:num>
  <w:num w:numId="7" w16cid:durableId="1279413584">
    <w:abstractNumId w:val="20"/>
  </w:num>
  <w:num w:numId="8" w16cid:durableId="1831871358">
    <w:abstractNumId w:val="0"/>
  </w:num>
  <w:num w:numId="9" w16cid:durableId="747314882">
    <w:abstractNumId w:val="6"/>
  </w:num>
  <w:num w:numId="10" w16cid:durableId="925112339">
    <w:abstractNumId w:val="7"/>
  </w:num>
  <w:num w:numId="11" w16cid:durableId="1886481040">
    <w:abstractNumId w:val="4"/>
  </w:num>
  <w:num w:numId="12" w16cid:durableId="1334063767">
    <w:abstractNumId w:val="12"/>
  </w:num>
  <w:num w:numId="13" w16cid:durableId="452405327">
    <w:abstractNumId w:val="2"/>
  </w:num>
  <w:num w:numId="14" w16cid:durableId="1715956650">
    <w:abstractNumId w:val="5"/>
  </w:num>
  <w:num w:numId="15" w16cid:durableId="155070878">
    <w:abstractNumId w:val="17"/>
  </w:num>
  <w:num w:numId="16" w16cid:durableId="548959548">
    <w:abstractNumId w:val="16"/>
  </w:num>
  <w:num w:numId="17" w16cid:durableId="2037273930">
    <w:abstractNumId w:val="15"/>
  </w:num>
  <w:num w:numId="18" w16cid:durableId="1641110844">
    <w:abstractNumId w:val="18"/>
  </w:num>
  <w:num w:numId="19" w16cid:durableId="1474298558">
    <w:abstractNumId w:val="1"/>
  </w:num>
  <w:num w:numId="20" w16cid:durableId="1322193694">
    <w:abstractNumId w:val="19"/>
  </w:num>
  <w:num w:numId="21" w16cid:durableId="1795117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rQ0MDA3NLIwMjdX0lEKTi0uzszPAykwNKgFABtL9YUtAAAA"/>
  </w:docVars>
  <w:rsids>
    <w:rsidRoot w:val="00C30567"/>
    <w:rsid w:val="00004C8D"/>
    <w:rsid w:val="000142D1"/>
    <w:rsid w:val="00040B3E"/>
    <w:rsid w:val="00054AEF"/>
    <w:rsid w:val="00060DB3"/>
    <w:rsid w:val="000728D4"/>
    <w:rsid w:val="00097A04"/>
    <w:rsid w:val="000A0919"/>
    <w:rsid w:val="000E2A9B"/>
    <w:rsid w:val="00104CBA"/>
    <w:rsid w:val="00125683"/>
    <w:rsid w:val="00144BCE"/>
    <w:rsid w:val="00154367"/>
    <w:rsid w:val="001C39BF"/>
    <w:rsid w:val="00217ED6"/>
    <w:rsid w:val="002372B4"/>
    <w:rsid w:val="00296504"/>
    <w:rsid w:val="002A07E0"/>
    <w:rsid w:val="002C07F2"/>
    <w:rsid w:val="002E1D6D"/>
    <w:rsid w:val="002F5668"/>
    <w:rsid w:val="00340E2F"/>
    <w:rsid w:val="00342593"/>
    <w:rsid w:val="003B671B"/>
    <w:rsid w:val="003F0970"/>
    <w:rsid w:val="003F704E"/>
    <w:rsid w:val="0042587F"/>
    <w:rsid w:val="00426116"/>
    <w:rsid w:val="00453F8C"/>
    <w:rsid w:val="004A0BE7"/>
    <w:rsid w:val="004A4712"/>
    <w:rsid w:val="004A4F2A"/>
    <w:rsid w:val="004A5445"/>
    <w:rsid w:val="004B5BE9"/>
    <w:rsid w:val="004C2703"/>
    <w:rsid w:val="004E5405"/>
    <w:rsid w:val="004F3022"/>
    <w:rsid w:val="004F4223"/>
    <w:rsid w:val="005234A5"/>
    <w:rsid w:val="00525EBE"/>
    <w:rsid w:val="00527216"/>
    <w:rsid w:val="00542F0E"/>
    <w:rsid w:val="00553892"/>
    <w:rsid w:val="00587C1E"/>
    <w:rsid w:val="005923E3"/>
    <w:rsid w:val="005D4B10"/>
    <w:rsid w:val="005E22BF"/>
    <w:rsid w:val="00626AF0"/>
    <w:rsid w:val="00646BF6"/>
    <w:rsid w:val="00674276"/>
    <w:rsid w:val="00675C9C"/>
    <w:rsid w:val="00692D38"/>
    <w:rsid w:val="00697BE2"/>
    <w:rsid w:val="006A3EAB"/>
    <w:rsid w:val="006A7FB6"/>
    <w:rsid w:val="006E26F3"/>
    <w:rsid w:val="006F636E"/>
    <w:rsid w:val="00727CF0"/>
    <w:rsid w:val="0073291F"/>
    <w:rsid w:val="00735B0E"/>
    <w:rsid w:val="007555B1"/>
    <w:rsid w:val="00766C92"/>
    <w:rsid w:val="00803601"/>
    <w:rsid w:val="00815429"/>
    <w:rsid w:val="0082347D"/>
    <w:rsid w:val="008253DF"/>
    <w:rsid w:val="0085616F"/>
    <w:rsid w:val="00863C17"/>
    <w:rsid w:val="008912BE"/>
    <w:rsid w:val="008969ED"/>
    <w:rsid w:val="008A0D4E"/>
    <w:rsid w:val="008D1BEA"/>
    <w:rsid w:val="008E69AC"/>
    <w:rsid w:val="009037EE"/>
    <w:rsid w:val="0091131E"/>
    <w:rsid w:val="009268A0"/>
    <w:rsid w:val="0094436D"/>
    <w:rsid w:val="00967B78"/>
    <w:rsid w:val="00975D2A"/>
    <w:rsid w:val="009C37BC"/>
    <w:rsid w:val="009F1B38"/>
    <w:rsid w:val="00A05DBB"/>
    <w:rsid w:val="00A11189"/>
    <w:rsid w:val="00A22E11"/>
    <w:rsid w:val="00A24909"/>
    <w:rsid w:val="00A254F5"/>
    <w:rsid w:val="00A42A65"/>
    <w:rsid w:val="00A4731E"/>
    <w:rsid w:val="00A50F3E"/>
    <w:rsid w:val="00A61EDD"/>
    <w:rsid w:val="00B16D2C"/>
    <w:rsid w:val="00B30903"/>
    <w:rsid w:val="00B42C9F"/>
    <w:rsid w:val="00B55718"/>
    <w:rsid w:val="00B830B7"/>
    <w:rsid w:val="00B97F7C"/>
    <w:rsid w:val="00BB2AA0"/>
    <w:rsid w:val="00BC5666"/>
    <w:rsid w:val="00BC745F"/>
    <w:rsid w:val="00C30567"/>
    <w:rsid w:val="00C71F5C"/>
    <w:rsid w:val="00C754A5"/>
    <w:rsid w:val="00CA49CB"/>
    <w:rsid w:val="00CA7709"/>
    <w:rsid w:val="00CB3550"/>
    <w:rsid w:val="00CB58E5"/>
    <w:rsid w:val="00D05941"/>
    <w:rsid w:val="00D141CF"/>
    <w:rsid w:val="00D27F03"/>
    <w:rsid w:val="00D579D6"/>
    <w:rsid w:val="00D614F1"/>
    <w:rsid w:val="00D7431C"/>
    <w:rsid w:val="00DA10BF"/>
    <w:rsid w:val="00DA71E2"/>
    <w:rsid w:val="00DB42F4"/>
    <w:rsid w:val="00DB6868"/>
    <w:rsid w:val="00DC49C9"/>
    <w:rsid w:val="00DC5EE1"/>
    <w:rsid w:val="00E1438F"/>
    <w:rsid w:val="00E15769"/>
    <w:rsid w:val="00E5736D"/>
    <w:rsid w:val="00EA1800"/>
    <w:rsid w:val="00EC6590"/>
    <w:rsid w:val="00EE3DAD"/>
    <w:rsid w:val="00EF4D0B"/>
    <w:rsid w:val="00F0291A"/>
    <w:rsid w:val="00F207DC"/>
    <w:rsid w:val="00F33F3F"/>
    <w:rsid w:val="00F4255F"/>
    <w:rsid w:val="00F7515F"/>
    <w:rsid w:val="00FA5DE6"/>
    <w:rsid w:val="00FC0CE4"/>
    <w:rsid w:val="00FC0E1E"/>
    <w:rsid w:val="00FD50F8"/>
    <w:rsid w:val="00FF6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51C84E"/>
  <w15:docId w15:val="{8B270399-5E08-9744-9793-B29402EB2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425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6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68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4436D"/>
    <w:pPr>
      <w:ind w:left="720"/>
      <w:contextualSpacing/>
    </w:pPr>
  </w:style>
  <w:style w:type="paragraph" w:styleId="Revision">
    <w:name w:val="Revision"/>
    <w:hidden/>
    <w:uiPriority w:val="99"/>
    <w:semiHidden/>
    <w:rsid w:val="000142D1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53DF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3DF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616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16F"/>
  </w:style>
  <w:style w:type="paragraph" w:styleId="Footer">
    <w:name w:val="footer"/>
    <w:basedOn w:val="Normal"/>
    <w:link w:val="FooterChar"/>
    <w:uiPriority w:val="99"/>
    <w:unhideWhenUsed/>
    <w:rsid w:val="0085616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1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8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94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xmi gannu</dc:creator>
  <cp:lastModifiedBy>Nicholas Antaki</cp:lastModifiedBy>
  <cp:revision>2</cp:revision>
  <cp:lastPrinted>2021-12-08T21:58:00Z</cp:lastPrinted>
  <dcterms:created xsi:type="dcterms:W3CDTF">2022-06-02T14:00:00Z</dcterms:created>
  <dcterms:modified xsi:type="dcterms:W3CDTF">2022-06-02T14:00:00Z</dcterms:modified>
</cp:coreProperties>
</file>